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FE1A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C5022">
        <w:rPr>
          <w:rFonts w:eastAsia="Times New Roman" w:cstheme="minorHAnsi"/>
          <w:b/>
        </w:rPr>
        <w:t>68676</w:t>
      </w:r>
    </w:p>
    <w:p w14:paraId="2F6924E5" w14:textId="7D190CB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C5022">
        <w:rPr>
          <w:rFonts w:eastAsia="Times New Roman" w:cstheme="minorHAnsi"/>
          <w:b/>
        </w:rPr>
        <w:t>Poornima G</w:t>
      </w:r>
    </w:p>
    <w:p w14:paraId="6FB9233B" w14:textId="1ECF26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C5022" w:rsidRPr="00A63EC5">
          <w:rPr>
            <w:rStyle w:val="Hyperlink"/>
            <w:rFonts w:eastAsia="Times New Roman" w:cstheme="minorHAnsi"/>
            <w:b/>
          </w:rPr>
          <w:t>https://review.jove.com/account/file-uploader?src=20946228</w:t>
        </w:r>
      </w:hyperlink>
      <w:r w:rsidR="004C502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F91F9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C5022" w:rsidRPr="004C5022">
        <w:rPr>
          <w:rStyle w:val="ArticleTitle"/>
          <w:rFonts w:cstheme="minorHAnsi"/>
        </w:rPr>
        <w:t xml:space="preserve">A Minimally Invasive Method for Generating a Syngeneic Orthotopic Mouse Model of Lung Cancer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C24E5F" w14:textId="77777777" w:rsidR="004C5022" w:rsidRPr="004C5022" w:rsidRDefault="004C5022" w:rsidP="004C5022">
      <w:pPr>
        <w:outlineLvl w:val="0"/>
        <w:rPr>
          <w:rFonts w:eastAsia="Times New Roman" w:cstheme="minorHAnsi"/>
          <w:b/>
          <w:sz w:val="28"/>
          <w:szCs w:val="28"/>
        </w:rPr>
      </w:pPr>
      <w:r w:rsidRPr="004C5022">
        <w:rPr>
          <w:rFonts w:eastAsia="Times New Roman" w:cstheme="minorHAnsi"/>
          <w:b/>
          <w:sz w:val="28"/>
          <w:szCs w:val="28"/>
        </w:rPr>
        <w:t>Danielle J. Foster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C5022">
        <w:rPr>
          <w:rFonts w:eastAsia="Times New Roman" w:cstheme="minorHAnsi"/>
          <w:b/>
          <w:sz w:val="28"/>
          <w:szCs w:val="28"/>
        </w:rPr>
        <w:t>*, Sunny C. Huang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3,4,5</w:t>
      </w:r>
      <w:r w:rsidRPr="004C5022">
        <w:rPr>
          <w:rFonts w:eastAsia="Times New Roman" w:cstheme="minorHAnsi"/>
          <w:b/>
          <w:sz w:val="28"/>
          <w:szCs w:val="28"/>
        </w:rPr>
        <w:t>*, Jennifer A. Petsche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,2,6</w:t>
      </w:r>
      <w:r w:rsidRPr="004C5022">
        <w:rPr>
          <w:rFonts w:eastAsia="Times New Roman" w:cstheme="minorHAnsi"/>
          <w:b/>
          <w:sz w:val="28"/>
          <w:szCs w:val="28"/>
        </w:rPr>
        <w:t>, Charles C. Searby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C5022">
        <w:rPr>
          <w:rFonts w:eastAsia="Times New Roman" w:cstheme="minorHAnsi"/>
          <w:b/>
          <w:sz w:val="28"/>
          <w:szCs w:val="28"/>
        </w:rPr>
        <w:t>, Terry G. Beltz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C5022">
        <w:rPr>
          <w:rFonts w:eastAsia="Times New Roman" w:cstheme="minorHAnsi"/>
          <w:b/>
          <w:sz w:val="28"/>
          <w:szCs w:val="28"/>
        </w:rPr>
        <w:t>, Val C. Sheffield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,7</w:t>
      </w:r>
      <w:r w:rsidRPr="004C5022">
        <w:rPr>
          <w:rFonts w:eastAsia="Times New Roman" w:cstheme="minorHAnsi"/>
          <w:b/>
          <w:sz w:val="28"/>
          <w:szCs w:val="28"/>
        </w:rPr>
        <w:t>, Calvin S. Carter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2,3,5</w:t>
      </w:r>
    </w:p>
    <w:p w14:paraId="5345762A" w14:textId="77777777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003DDB1" w14:textId="23BE971B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C5022">
        <w:rPr>
          <w:rFonts w:eastAsia="Times New Roman" w:cstheme="minorHAnsi"/>
          <w:bCs/>
          <w:sz w:val="28"/>
          <w:szCs w:val="28"/>
        </w:rPr>
        <w:t>Stead Family Department of Pediatrics, University of Iowa Health Care</w:t>
      </w:r>
    </w:p>
    <w:p w14:paraId="6F5CA0BF" w14:textId="61B7B15C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C5022">
        <w:rPr>
          <w:rFonts w:eastAsia="Times New Roman" w:cstheme="minorHAnsi"/>
          <w:bCs/>
          <w:sz w:val="28"/>
          <w:szCs w:val="28"/>
        </w:rPr>
        <w:t>Department of Neuroscience and Pharmacology, Carver College of Medicine, University of Iowa</w:t>
      </w:r>
    </w:p>
    <w:p w14:paraId="4F8FAA3C" w14:textId="5F1C0C5C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C5022">
        <w:rPr>
          <w:rFonts w:eastAsia="Times New Roman" w:cstheme="minorHAnsi"/>
          <w:bCs/>
          <w:sz w:val="28"/>
          <w:szCs w:val="28"/>
        </w:rPr>
        <w:t>Department of Radiation Oncology, Holden Comprehensive Cancer Center, University of Iowa Health Care</w:t>
      </w:r>
    </w:p>
    <w:p w14:paraId="55829A89" w14:textId="5212FB84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4C5022">
        <w:rPr>
          <w:rFonts w:eastAsia="Times New Roman" w:cstheme="minorHAnsi"/>
          <w:bCs/>
          <w:sz w:val="28"/>
          <w:szCs w:val="28"/>
        </w:rPr>
        <w:t>Free Radical Radiation Biology Program, Carver College of Medicine, University of Iowa</w:t>
      </w:r>
    </w:p>
    <w:p w14:paraId="0E6F5257" w14:textId="3D47C57A" w:rsidR="004C5022" w:rsidRPr="001F69E7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1F69E7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1F69E7">
        <w:rPr>
          <w:rFonts w:eastAsia="Times New Roman" w:cstheme="minorHAnsi"/>
          <w:bCs/>
          <w:sz w:val="28"/>
          <w:szCs w:val="28"/>
        </w:rPr>
        <w:t>Geminii, Inc.</w:t>
      </w:r>
    </w:p>
    <w:p w14:paraId="5FB67B8A" w14:textId="056FC0F3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4C5022">
        <w:rPr>
          <w:rFonts w:eastAsia="Times New Roman" w:cstheme="minorHAnsi"/>
          <w:bCs/>
          <w:sz w:val="28"/>
          <w:szCs w:val="28"/>
        </w:rPr>
        <w:t>Interdisciplinary Graduate Program in Molecular Medicine, Carver College of Medicine, University of Iowa</w:t>
      </w:r>
    </w:p>
    <w:p w14:paraId="2BAC7913" w14:textId="76AE5637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4C5022">
        <w:rPr>
          <w:rFonts w:eastAsia="Times New Roman" w:cstheme="minorHAnsi"/>
          <w:bCs/>
          <w:sz w:val="28"/>
          <w:szCs w:val="28"/>
        </w:rPr>
        <w:t>Department of Ophthalmology and Visual Sciences, University of Iowa Health Care</w:t>
      </w:r>
    </w:p>
    <w:p w14:paraId="288AD268" w14:textId="77777777" w:rsidR="004C5022" w:rsidRDefault="004C5022" w:rsidP="004C502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4E3B353" w14:textId="77777777" w:rsidR="004C5022" w:rsidRDefault="004C5022" w:rsidP="004C502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AD3196D" w14:textId="2ABCB7CB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</w:rPr>
        <w:t>*These authors contributed equall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6BF2E71" w:rsidR="004E0C5A" w:rsidRDefault="004C5022" w:rsidP="004E0C5A">
      <w:pPr>
        <w:outlineLvl w:val="0"/>
        <w:rPr>
          <w:rFonts w:eastAsia="Times New Roman" w:cstheme="minorHAnsi"/>
        </w:rPr>
      </w:pPr>
      <w:bookmarkStart w:id="0" w:name="_Hlk25233958"/>
      <w:r w:rsidRPr="004C5022">
        <w:rPr>
          <w:rFonts w:eastAsia="Times New Roman" w:cstheme="minorHAnsi"/>
        </w:rPr>
        <w:t>Sunny C. Huang</w:t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  <w:t>sunny-huang@uiowa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B8F1F50" w14:textId="22FB26D6" w:rsidR="004C5022" w:rsidRPr="001F69E7" w:rsidRDefault="004C5022" w:rsidP="004C5022">
      <w:pPr>
        <w:outlineLvl w:val="0"/>
        <w:rPr>
          <w:rFonts w:cstheme="minorHAnsi"/>
          <w:bCs/>
          <w:lang w:val="de-DE"/>
        </w:rPr>
      </w:pPr>
      <w:r w:rsidRPr="001F69E7">
        <w:rPr>
          <w:rFonts w:cstheme="minorHAnsi"/>
          <w:bCs/>
          <w:lang w:val="de-DE"/>
        </w:rPr>
        <w:t>Danielle J. Foster</w:t>
      </w:r>
      <w:r w:rsidRPr="001F69E7">
        <w:rPr>
          <w:rFonts w:cstheme="minorHAnsi"/>
          <w:bCs/>
          <w:lang w:val="de-DE"/>
        </w:rPr>
        <w:tab/>
      </w:r>
      <w:r w:rsidRPr="001F69E7">
        <w:rPr>
          <w:rFonts w:cstheme="minorHAnsi"/>
          <w:bCs/>
          <w:lang w:val="de-DE"/>
        </w:rPr>
        <w:tab/>
      </w:r>
      <w:r w:rsidRPr="001F69E7">
        <w:rPr>
          <w:rFonts w:cstheme="minorHAnsi"/>
          <w:bCs/>
          <w:lang w:val="de-DE"/>
        </w:rPr>
        <w:tab/>
      </w:r>
      <w:r w:rsidRPr="001F69E7">
        <w:rPr>
          <w:rFonts w:cstheme="minorHAnsi"/>
          <w:bCs/>
          <w:lang w:val="de-DE"/>
        </w:rPr>
        <w:tab/>
      </w:r>
      <w:r w:rsidR="00924DD1">
        <w:rPr>
          <w:rFonts w:cstheme="minorHAnsi"/>
          <w:bCs/>
          <w:lang w:val="de-DE"/>
        </w:rPr>
        <w:t>d.foster9401</w:t>
      </w:r>
      <w:r w:rsidRPr="001F69E7">
        <w:rPr>
          <w:rFonts w:cstheme="minorHAnsi"/>
          <w:bCs/>
          <w:lang w:val="de-DE"/>
        </w:rPr>
        <w:t>@</w:t>
      </w:r>
      <w:r w:rsidR="00924DD1">
        <w:rPr>
          <w:rFonts w:cstheme="minorHAnsi"/>
          <w:bCs/>
          <w:lang w:val="de-DE"/>
        </w:rPr>
        <w:t>gmail.com</w:t>
      </w:r>
    </w:p>
    <w:p w14:paraId="5CB10BAA" w14:textId="77777777" w:rsidR="004C5022" w:rsidRPr="001F69E7" w:rsidRDefault="004C5022" w:rsidP="004C5022">
      <w:pPr>
        <w:outlineLvl w:val="0"/>
        <w:rPr>
          <w:rFonts w:cstheme="minorHAnsi"/>
          <w:bCs/>
          <w:lang w:val="nb-NO"/>
        </w:rPr>
      </w:pPr>
      <w:r w:rsidRPr="001F69E7">
        <w:rPr>
          <w:rFonts w:cstheme="minorHAnsi"/>
          <w:bCs/>
          <w:lang w:val="nb-NO"/>
        </w:rPr>
        <w:t>Jennifer A. Petsche</w:t>
      </w:r>
      <w:r w:rsidRPr="001F69E7">
        <w:rPr>
          <w:rFonts w:cstheme="minorHAnsi"/>
          <w:bCs/>
          <w:lang w:val="nb-NO"/>
        </w:rPr>
        <w:tab/>
      </w:r>
      <w:r w:rsidRPr="001F69E7">
        <w:rPr>
          <w:rFonts w:cstheme="minorHAnsi"/>
          <w:bCs/>
          <w:lang w:val="nb-NO"/>
        </w:rPr>
        <w:tab/>
      </w:r>
      <w:r w:rsidRPr="001F69E7">
        <w:rPr>
          <w:rFonts w:cstheme="minorHAnsi"/>
          <w:bCs/>
          <w:lang w:val="nb-NO"/>
        </w:rPr>
        <w:tab/>
      </w:r>
      <w:r w:rsidRPr="001F69E7">
        <w:rPr>
          <w:rFonts w:cstheme="minorHAnsi"/>
          <w:bCs/>
          <w:lang w:val="nb-NO"/>
        </w:rPr>
        <w:tab/>
        <w:t>jennifer-petsche@uiowa.edu</w:t>
      </w:r>
    </w:p>
    <w:p w14:paraId="0F195D2A" w14:textId="77777777" w:rsidR="004C5022" w:rsidRPr="001F69E7" w:rsidRDefault="004C5022" w:rsidP="004C5022">
      <w:pPr>
        <w:outlineLvl w:val="0"/>
        <w:rPr>
          <w:rFonts w:cstheme="minorHAnsi"/>
          <w:bCs/>
          <w:lang w:val="fr-FR"/>
        </w:rPr>
      </w:pPr>
      <w:r w:rsidRPr="001F69E7">
        <w:rPr>
          <w:rFonts w:cstheme="minorHAnsi"/>
          <w:bCs/>
          <w:lang w:val="fr-FR"/>
        </w:rPr>
        <w:t xml:space="preserve">Charles C. </w:t>
      </w:r>
      <w:proofErr w:type="spellStart"/>
      <w:r w:rsidRPr="001F69E7">
        <w:rPr>
          <w:rFonts w:cstheme="minorHAnsi"/>
          <w:bCs/>
          <w:lang w:val="fr-FR"/>
        </w:rPr>
        <w:t>Searby</w:t>
      </w:r>
      <w:proofErr w:type="spellEnd"/>
      <w:r w:rsidRPr="001F69E7">
        <w:rPr>
          <w:rFonts w:cstheme="minorHAnsi"/>
          <w:bCs/>
          <w:lang w:val="fr-FR"/>
        </w:rPr>
        <w:tab/>
      </w:r>
      <w:r w:rsidRPr="001F69E7">
        <w:rPr>
          <w:rFonts w:cstheme="minorHAnsi"/>
          <w:bCs/>
          <w:lang w:val="fr-FR"/>
        </w:rPr>
        <w:tab/>
      </w:r>
      <w:r w:rsidRPr="001F69E7">
        <w:rPr>
          <w:rFonts w:cstheme="minorHAnsi"/>
          <w:bCs/>
          <w:lang w:val="fr-FR"/>
        </w:rPr>
        <w:tab/>
      </w:r>
      <w:r w:rsidRPr="001F69E7">
        <w:rPr>
          <w:rFonts w:cstheme="minorHAnsi"/>
          <w:bCs/>
          <w:lang w:val="fr-FR"/>
        </w:rPr>
        <w:tab/>
        <w:t>charles-searby@uiowa.edu</w:t>
      </w:r>
    </w:p>
    <w:p w14:paraId="5B17D705" w14:textId="77777777" w:rsidR="004C5022" w:rsidRPr="004C5022" w:rsidRDefault="004C5022" w:rsidP="004C5022">
      <w:pPr>
        <w:outlineLvl w:val="0"/>
        <w:rPr>
          <w:rFonts w:cstheme="minorHAnsi"/>
          <w:bCs/>
        </w:rPr>
      </w:pPr>
      <w:r w:rsidRPr="004C5022">
        <w:rPr>
          <w:rFonts w:cstheme="minorHAnsi"/>
          <w:bCs/>
        </w:rPr>
        <w:lastRenderedPageBreak/>
        <w:t>Terry G. Beltz</w:t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  <w:t>terry-beltz@uiowa.edu</w:t>
      </w:r>
    </w:p>
    <w:p w14:paraId="3CA0AE96" w14:textId="77777777" w:rsidR="004C5022" w:rsidRPr="001F69E7" w:rsidRDefault="004C5022" w:rsidP="004C5022">
      <w:pPr>
        <w:outlineLvl w:val="0"/>
        <w:rPr>
          <w:rFonts w:cstheme="minorHAnsi"/>
          <w:bCs/>
          <w:lang w:val="sv-SE"/>
        </w:rPr>
      </w:pPr>
      <w:r w:rsidRPr="001F69E7">
        <w:rPr>
          <w:rFonts w:cstheme="minorHAnsi"/>
          <w:bCs/>
          <w:lang w:val="sv-SE"/>
        </w:rPr>
        <w:t>Val C. Sheffield</w:t>
      </w:r>
      <w:r w:rsidRPr="001F69E7">
        <w:rPr>
          <w:rFonts w:cstheme="minorHAnsi"/>
          <w:bCs/>
          <w:lang w:val="sv-SE"/>
        </w:rPr>
        <w:tab/>
      </w:r>
      <w:r w:rsidRPr="001F69E7">
        <w:rPr>
          <w:rFonts w:cstheme="minorHAnsi"/>
          <w:bCs/>
          <w:lang w:val="sv-SE"/>
        </w:rPr>
        <w:tab/>
      </w:r>
      <w:r w:rsidRPr="001F69E7">
        <w:rPr>
          <w:rFonts w:cstheme="minorHAnsi"/>
          <w:bCs/>
          <w:lang w:val="sv-SE"/>
        </w:rPr>
        <w:tab/>
      </w:r>
      <w:r w:rsidRPr="001F69E7">
        <w:rPr>
          <w:rFonts w:cstheme="minorHAnsi"/>
          <w:bCs/>
          <w:lang w:val="sv-SE"/>
        </w:rPr>
        <w:tab/>
        <w:t>val-sheffield@uiowa.edu</w:t>
      </w:r>
    </w:p>
    <w:p w14:paraId="7B568D2D" w14:textId="77777777" w:rsidR="004C5022" w:rsidRPr="001F69E7" w:rsidRDefault="004C5022" w:rsidP="004C5022">
      <w:pPr>
        <w:outlineLvl w:val="0"/>
        <w:rPr>
          <w:rFonts w:cstheme="minorHAnsi"/>
          <w:bCs/>
          <w:lang w:val="fi-FI"/>
        </w:rPr>
      </w:pPr>
      <w:r w:rsidRPr="001F69E7">
        <w:rPr>
          <w:rFonts w:cstheme="minorHAnsi"/>
          <w:bCs/>
          <w:lang w:val="fi-FI"/>
        </w:rPr>
        <w:t>Calvin S. Carter</w:t>
      </w:r>
      <w:r w:rsidRPr="001F69E7">
        <w:rPr>
          <w:rFonts w:cstheme="minorHAnsi"/>
          <w:bCs/>
          <w:lang w:val="fi-FI"/>
        </w:rPr>
        <w:tab/>
      </w:r>
      <w:r w:rsidRPr="001F69E7">
        <w:rPr>
          <w:rFonts w:cstheme="minorHAnsi"/>
          <w:bCs/>
          <w:lang w:val="fi-FI"/>
        </w:rPr>
        <w:tab/>
      </w:r>
      <w:r w:rsidRPr="001F69E7">
        <w:rPr>
          <w:rFonts w:cstheme="minorHAnsi"/>
          <w:bCs/>
          <w:lang w:val="fi-FI"/>
        </w:rPr>
        <w:tab/>
      </w:r>
      <w:r w:rsidRPr="001F69E7">
        <w:rPr>
          <w:rFonts w:cstheme="minorHAnsi"/>
          <w:bCs/>
          <w:lang w:val="fi-FI"/>
        </w:rPr>
        <w:tab/>
        <w:t>calvin-carter@uiowa.edu</w:t>
      </w:r>
    </w:p>
    <w:p w14:paraId="4DC6A275" w14:textId="77777777" w:rsidR="004C5022" w:rsidRPr="001F69E7" w:rsidRDefault="004C5022" w:rsidP="004C5022">
      <w:pPr>
        <w:outlineLvl w:val="0"/>
        <w:rPr>
          <w:rFonts w:eastAsia="Times New Roman" w:cstheme="minorHAnsi"/>
          <w:lang w:val="fi-FI"/>
        </w:rPr>
      </w:pPr>
      <w:r w:rsidRPr="001F69E7">
        <w:rPr>
          <w:rFonts w:eastAsia="Times New Roman" w:cstheme="minorHAnsi"/>
          <w:lang w:val="fi-FI"/>
        </w:rPr>
        <w:t>Sunny C. Huang</w:t>
      </w:r>
      <w:r w:rsidRPr="001F69E7">
        <w:rPr>
          <w:rFonts w:eastAsia="Times New Roman" w:cstheme="minorHAnsi"/>
          <w:lang w:val="fi-FI"/>
        </w:rPr>
        <w:tab/>
      </w:r>
      <w:r w:rsidRPr="001F69E7">
        <w:rPr>
          <w:rFonts w:eastAsia="Times New Roman" w:cstheme="minorHAnsi"/>
          <w:lang w:val="fi-FI"/>
        </w:rPr>
        <w:tab/>
      </w:r>
      <w:r w:rsidRPr="001F69E7">
        <w:rPr>
          <w:rFonts w:eastAsia="Times New Roman" w:cstheme="minorHAnsi"/>
          <w:lang w:val="fi-FI"/>
        </w:rPr>
        <w:tab/>
      </w:r>
      <w:r w:rsidRPr="001F69E7">
        <w:rPr>
          <w:rFonts w:eastAsia="Times New Roman" w:cstheme="minorHAnsi"/>
          <w:lang w:val="fi-FI"/>
        </w:rPr>
        <w:tab/>
        <w:t>sunny-huang@uiowa.edu</w:t>
      </w:r>
    </w:p>
    <w:p w14:paraId="12916965" w14:textId="77777777" w:rsidR="003B5E26" w:rsidRPr="001F69E7" w:rsidRDefault="003B5E26" w:rsidP="009A0E7C">
      <w:pPr>
        <w:outlineLvl w:val="0"/>
        <w:rPr>
          <w:rFonts w:cstheme="minorHAnsi"/>
          <w:bCs/>
          <w:lang w:val="fi-FI"/>
        </w:rPr>
      </w:pPr>
    </w:p>
    <w:p w14:paraId="6F84F159" w14:textId="77777777" w:rsidR="003B5E26" w:rsidRPr="001F69E7" w:rsidRDefault="003B5E26" w:rsidP="009A0E7C">
      <w:pPr>
        <w:outlineLvl w:val="0"/>
        <w:rPr>
          <w:rFonts w:cstheme="minorHAnsi"/>
          <w:bCs/>
          <w:lang w:val="fi-FI"/>
        </w:rPr>
      </w:pPr>
    </w:p>
    <w:p w14:paraId="5A2BE33C" w14:textId="77777777" w:rsidR="001E230F" w:rsidRPr="001F69E7" w:rsidRDefault="001E230F" w:rsidP="009A0E7C">
      <w:pPr>
        <w:outlineLvl w:val="0"/>
        <w:rPr>
          <w:rFonts w:cstheme="minorHAnsi"/>
          <w:bCs/>
          <w:lang w:val="fi-FI"/>
        </w:rPr>
      </w:pPr>
    </w:p>
    <w:p w14:paraId="60B95108" w14:textId="77777777" w:rsidR="00C70C90" w:rsidRPr="001F69E7" w:rsidRDefault="00C70C90">
      <w:pPr>
        <w:rPr>
          <w:rFonts w:cstheme="minorHAnsi"/>
          <w:bCs/>
          <w:lang w:val="fi-FI"/>
        </w:rPr>
      </w:pPr>
      <w:r w:rsidRPr="001F69E7">
        <w:rPr>
          <w:rFonts w:cstheme="minorHAnsi"/>
          <w:bCs/>
          <w:lang w:val="fi-FI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1EDFAF1F" w14:textId="7899B82B" w:rsidR="005F1ADF" w:rsidRPr="00C728BF" w:rsidRDefault="005F1ADF" w:rsidP="00C728B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1F69E7">
        <w:rPr>
          <w:rFonts w:eastAsia="Times New Roman" w:cstheme="minorBidi"/>
          <w:b/>
          <w:bCs/>
        </w:rPr>
        <w:t>No</w:t>
      </w:r>
      <w:r w:rsidRPr="1C484EE8">
        <w:rPr>
          <w:rFonts w:eastAsia="Times New Roman" w:cstheme="minorBidi"/>
          <w:b/>
          <w:bCs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A42663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438E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B031A1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438EF">
        <w:rPr>
          <w:rFonts w:eastAsia="Times New Roman" w:cstheme="minorHAnsi"/>
          <w:b/>
          <w:bCs/>
        </w:rPr>
        <w:t>Yes</w:t>
      </w:r>
    </w:p>
    <w:p w14:paraId="63770740" w14:textId="6985463A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7438EF">
        <w:rPr>
          <w:rFonts w:eastAsia="Times New Roman" w:cstheme="minorHAnsi"/>
        </w:rPr>
        <w:t>A few feet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C4C8A9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261E3">
        <w:rPr>
          <w:rFonts w:cstheme="minorHAnsi"/>
          <w:bCs/>
          <w:sz w:val="22"/>
          <w:szCs w:val="22"/>
        </w:rPr>
        <w:t>20</w:t>
      </w:r>
    </w:p>
    <w:p w14:paraId="5AAC9C6C" w14:textId="69F496C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261E3">
        <w:rPr>
          <w:rFonts w:cstheme="minorHAnsi"/>
          <w:bCs/>
          <w:sz w:val="22"/>
          <w:szCs w:val="22"/>
        </w:rPr>
        <w:t>4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DF339A9" w:rsidR="007D61A8" w:rsidRPr="00C728BF" w:rsidRDefault="00924DD1" w:rsidP="1C484EE8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C728BF">
        <w:rPr>
          <w:rStyle w:val="AuthorName"/>
          <w:rFonts w:asciiTheme="minorHAnsi" w:eastAsia="Times" w:hAnsiTheme="minorHAnsi" w:cstheme="minorBidi"/>
        </w:rPr>
        <w:t>Sunny Huang</w:t>
      </w:r>
      <w:r w:rsidR="00927B12" w:rsidRPr="00C728BF">
        <w:rPr>
          <w:rStyle w:val="AuthorName"/>
          <w:rFonts w:asciiTheme="minorHAnsi" w:eastAsia="Times" w:hAnsiTheme="minorHAnsi" w:cstheme="minorBidi"/>
        </w:rPr>
        <w:t>:</w:t>
      </w:r>
      <w:r w:rsidR="005A33C6" w:rsidRPr="00C728BF">
        <w:rPr>
          <w:rFonts w:cstheme="minorBidi"/>
        </w:rPr>
        <w:t xml:space="preserve"> </w:t>
      </w:r>
      <w:r w:rsidRPr="00C728BF">
        <w:rPr>
          <w:rFonts w:cstheme="minorBidi"/>
        </w:rPr>
        <w:t xml:space="preserve">Our current research focuses on understanding lung cancer disease and how to develop new treatment modalities that are compatible </w:t>
      </w:r>
      <w:r w:rsidR="00D60CA0" w:rsidRPr="00C728BF">
        <w:rPr>
          <w:rFonts w:cstheme="minorBidi"/>
        </w:rPr>
        <w:t xml:space="preserve">with standard of care therapy including chemotherapy, radiation therapy, and immunotherapy. </w:t>
      </w:r>
    </w:p>
    <w:p w14:paraId="00A66870" w14:textId="6BEC4090" w:rsidR="007D61A8" w:rsidRPr="00C728BF" w:rsidRDefault="00C728BF" w:rsidP="006F7992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b/>
          <w:bCs/>
        </w:rPr>
      </w:pPr>
      <w:bookmarkStart w:id="1" w:name="_Hlk194676695"/>
      <w:r w:rsidRPr="00C728BF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C728BF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Pr="00C728BF">
        <w:rPr>
          <w:rFonts w:ascii="Calibri" w:hAnsi="Calibri" w:cs="Calibri"/>
          <w:i/>
          <w:iCs/>
          <w:color w:val="3333FF"/>
        </w:rPr>
        <w:t>2.3.1</w:t>
      </w:r>
    </w:p>
    <w:p w14:paraId="284E017B" w14:textId="1E85FC06" w:rsidR="007D61A8" w:rsidRPr="00C728BF" w:rsidRDefault="007D61A8" w:rsidP="00C728B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C728BF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C728BF" w:rsidRDefault="00D75084" w:rsidP="007D61A8">
      <w:pPr>
        <w:rPr>
          <w:rFonts w:eastAsia="Times New Roman" w:cstheme="minorHAnsi"/>
          <w:sz w:val="28"/>
          <w:szCs w:val="28"/>
        </w:rPr>
      </w:pPr>
      <w:r w:rsidRPr="00C728BF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B2E266E" w:rsidR="00333FA4" w:rsidRDefault="00333FA4" w:rsidP="00D60CA0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C728BF">
        <w:rPr>
          <w:rFonts w:eastAsia="Times New Roman" w:cstheme="minorBidi"/>
          <w:b/>
          <w:bCs/>
          <w:u w:val="single"/>
        </w:rPr>
        <w:t xml:space="preserve"> </w:t>
      </w:r>
      <w:r w:rsidR="00C728BF" w:rsidRPr="00C728BF">
        <w:rPr>
          <w:rFonts w:eastAsia="Times New Roman" w:cstheme="minorBidi"/>
          <w:b/>
          <w:bCs/>
          <w:u w:val="single"/>
        </w:rPr>
        <w:t>Danielle Foster</w:t>
      </w:r>
      <w:r w:rsidR="00C728BF" w:rsidRPr="00C728BF">
        <w:rPr>
          <w:rFonts w:eastAsia="Times New Roman" w:cstheme="minorBidi"/>
          <w:b/>
          <w:bCs/>
          <w:u w:val="single"/>
        </w:rPr>
        <w:t>:</w:t>
      </w:r>
      <w:r w:rsidR="00C728BF">
        <w:rPr>
          <w:rFonts w:eastAsia="Times New Roman" w:cstheme="minorBidi"/>
        </w:rPr>
        <w:t xml:space="preserve"> </w:t>
      </w:r>
      <w:r w:rsidR="00D60CA0" w:rsidRPr="00C728BF">
        <w:rPr>
          <w:rFonts w:eastAsia="Times New Roman" w:cstheme="minorBidi"/>
        </w:rPr>
        <w:t>We could not find</w:t>
      </w:r>
      <w:r w:rsidR="1C484EE8" w:rsidRPr="00C728BF">
        <w:rPr>
          <w:rFonts w:cstheme="minorBidi"/>
        </w:rPr>
        <w:t xml:space="preserve"> an orthotopic lung cancer model </w:t>
      </w:r>
      <w:r w:rsidR="00D60CA0" w:rsidRPr="00C728BF">
        <w:rPr>
          <w:rFonts w:cstheme="minorBidi"/>
        </w:rPr>
        <w:t xml:space="preserve">protocol </w:t>
      </w:r>
      <w:r w:rsidR="1C484EE8" w:rsidRPr="00C728BF">
        <w:rPr>
          <w:rFonts w:cstheme="minorBidi"/>
        </w:rPr>
        <w:t>that establishe</w:t>
      </w:r>
      <w:r w:rsidR="00D60CA0" w:rsidRPr="00C728BF">
        <w:rPr>
          <w:rFonts w:cstheme="minorBidi"/>
        </w:rPr>
        <w:t>d</w:t>
      </w:r>
      <w:r w:rsidR="1C484EE8" w:rsidRPr="00C728BF">
        <w:rPr>
          <w:rFonts w:cstheme="minorBidi"/>
        </w:rPr>
        <w:t xml:space="preserve"> criteria to specifically </w:t>
      </w:r>
      <w:r w:rsidR="00D60CA0" w:rsidRPr="00C728BF">
        <w:rPr>
          <w:rFonts w:cstheme="minorBidi"/>
        </w:rPr>
        <w:t xml:space="preserve">study </w:t>
      </w:r>
      <w:r w:rsidR="1C484EE8" w:rsidRPr="00C728BF">
        <w:rPr>
          <w:rFonts w:cstheme="minorBidi"/>
        </w:rPr>
        <w:t xml:space="preserve">early-stage lung cancer. </w:t>
      </w:r>
      <w:r w:rsidR="00D60CA0" w:rsidRPr="00C728BF">
        <w:rPr>
          <w:rFonts w:cstheme="minorBidi"/>
        </w:rPr>
        <w:t>We worked to provide</w:t>
      </w:r>
      <w:r w:rsidR="1C484EE8" w:rsidRPr="00C728BF">
        <w:rPr>
          <w:rFonts w:cstheme="minorBidi"/>
        </w:rPr>
        <w:t xml:space="preserve"> clear</w:t>
      </w:r>
      <w:r w:rsidR="00D60CA0" w:rsidRPr="00C728BF">
        <w:rPr>
          <w:rFonts w:cstheme="minorBidi"/>
        </w:rPr>
        <w:t xml:space="preserve"> and</w:t>
      </w:r>
      <w:r w:rsidR="1C484EE8" w:rsidRPr="00C728BF">
        <w:rPr>
          <w:rFonts w:cstheme="minorBidi"/>
        </w:rPr>
        <w:t xml:space="preserve"> replicable guidelines to address that gap</w:t>
      </w:r>
      <w:r w:rsidR="00D60CA0" w:rsidRPr="00C728BF">
        <w:rPr>
          <w:rFonts w:cstheme="minorBidi"/>
        </w:rPr>
        <w:t xml:space="preserve"> in this protocol</w:t>
      </w:r>
      <w:r w:rsidR="1C484EE8" w:rsidRPr="00C728BF">
        <w:rPr>
          <w:rFonts w:cstheme="minorBidi"/>
        </w:rPr>
        <w:t>.</w:t>
      </w:r>
    </w:p>
    <w:p w14:paraId="6B629D97" w14:textId="0F6249D8" w:rsidR="00C728BF" w:rsidRPr="00C728BF" w:rsidRDefault="00C728BF" w:rsidP="00C72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5.1</w:t>
      </w:r>
    </w:p>
    <w:p w14:paraId="49E4D8EB" w14:textId="77777777" w:rsidR="00C728BF" w:rsidRPr="00C728BF" w:rsidRDefault="00C728BF" w:rsidP="00C728BF">
      <w:pPr>
        <w:pStyle w:val="ListParagraph"/>
        <w:spacing w:before="120"/>
        <w:ind w:left="1627"/>
        <w:rPr>
          <w:rFonts w:cstheme="minorBidi"/>
        </w:rPr>
      </w:pPr>
    </w:p>
    <w:p w14:paraId="524AC04E" w14:textId="77777777" w:rsidR="007D61A8" w:rsidRPr="00C728BF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C728BF" w:rsidRDefault="00D75084" w:rsidP="007D61A8">
      <w:pPr>
        <w:rPr>
          <w:rFonts w:eastAsia="Times New Roman" w:cstheme="minorHAnsi"/>
          <w:sz w:val="28"/>
          <w:szCs w:val="28"/>
        </w:rPr>
      </w:pPr>
      <w:r w:rsidRPr="00C728BF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8DBDC35" w:rsidR="00333FA4" w:rsidRDefault="00C728BF" w:rsidP="00D60CA0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C728BF">
        <w:rPr>
          <w:rFonts w:eastAsia="Times New Roman" w:cstheme="minorBidi"/>
          <w:b/>
          <w:bCs/>
          <w:u w:val="single"/>
        </w:rPr>
        <w:t xml:space="preserve"> Danielle Foster:</w:t>
      </w:r>
      <w:r w:rsidR="00333FA4" w:rsidRPr="00C728BF">
        <w:rPr>
          <w:rFonts w:eastAsia="Times New Roman" w:cstheme="minorBidi"/>
        </w:rPr>
        <w:t xml:space="preserve"> This protocol is minimally invasive</w:t>
      </w:r>
      <w:r w:rsidR="00D60CA0" w:rsidRPr="00C728BF">
        <w:rPr>
          <w:rFonts w:eastAsia="Times New Roman" w:cstheme="minorBidi"/>
        </w:rPr>
        <w:t xml:space="preserve"> and is simple to perform.</w:t>
      </w:r>
      <w:r w:rsidR="00333FA4" w:rsidRPr="00C728BF">
        <w:rPr>
          <w:rFonts w:eastAsia="Times New Roman" w:cstheme="minorBidi"/>
        </w:rPr>
        <w:t xml:space="preserve"> </w:t>
      </w:r>
      <w:r w:rsidR="00D60CA0" w:rsidRPr="00C728BF">
        <w:rPr>
          <w:rFonts w:eastAsia="Times New Roman" w:cstheme="minorBidi"/>
        </w:rPr>
        <w:t xml:space="preserve">Additionally, with the criteria we have provided, this protocol </w:t>
      </w:r>
      <w:r w:rsidR="00333FA4" w:rsidRPr="00C728BF">
        <w:rPr>
          <w:rFonts w:eastAsia="Times New Roman" w:cstheme="minorBidi"/>
        </w:rPr>
        <w:t xml:space="preserve">allows for </w:t>
      </w:r>
      <w:r w:rsidR="00D60CA0" w:rsidRPr="00C728BF">
        <w:rPr>
          <w:rFonts w:eastAsia="Times New Roman" w:cstheme="minorBidi"/>
        </w:rPr>
        <w:t xml:space="preserve">screening of </w:t>
      </w:r>
      <w:r w:rsidR="00333FA4" w:rsidRPr="00C728BF">
        <w:rPr>
          <w:rFonts w:eastAsia="Times New Roman" w:cstheme="minorBidi"/>
        </w:rPr>
        <w:t>precise tumor implantation</w:t>
      </w:r>
      <w:r w:rsidR="00D60CA0" w:rsidRPr="00C728BF">
        <w:rPr>
          <w:rFonts w:eastAsia="Times New Roman" w:cstheme="minorBidi"/>
        </w:rPr>
        <w:t xml:space="preserve"> and enables </w:t>
      </w:r>
      <w:r w:rsidR="00333FA4" w:rsidRPr="00C728BF">
        <w:rPr>
          <w:rFonts w:eastAsia="Times New Roman" w:cstheme="minorBidi"/>
        </w:rPr>
        <w:t xml:space="preserve">early tumor detection </w:t>
      </w:r>
      <w:r w:rsidR="00D60CA0" w:rsidRPr="00C728BF">
        <w:rPr>
          <w:rFonts w:eastAsia="Times New Roman" w:cstheme="minorBidi"/>
        </w:rPr>
        <w:t>through</w:t>
      </w:r>
      <w:r w:rsidR="00333FA4" w:rsidRPr="00C728BF">
        <w:rPr>
          <w:rFonts w:eastAsia="Times New Roman" w:cstheme="minorBidi"/>
        </w:rPr>
        <w:t xml:space="preserve"> bioluminescent imaging</w:t>
      </w:r>
      <w:r w:rsidR="00D60CA0" w:rsidRPr="00C728BF">
        <w:rPr>
          <w:rFonts w:eastAsia="Times New Roman" w:cstheme="minorBidi"/>
        </w:rPr>
        <w:t>.</w:t>
      </w:r>
    </w:p>
    <w:p w14:paraId="3EADF771" w14:textId="771BD9D6" w:rsidR="00C728BF" w:rsidRPr="00C728BF" w:rsidRDefault="00C728BF" w:rsidP="00C72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5.1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2A69FA24" w14:textId="77777777" w:rsidR="00C728BF" w:rsidRPr="00C728BF" w:rsidRDefault="00C728BF" w:rsidP="00C728BF">
      <w:pPr>
        <w:pStyle w:val="ListParagraph"/>
        <w:spacing w:before="120"/>
        <w:ind w:left="1627"/>
        <w:rPr>
          <w:rFonts w:eastAsia="Times New Roman" w:cstheme="minorBidi"/>
        </w:rPr>
      </w:pPr>
    </w:p>
    <w:p w14:paraId="3889A13C" w14:textId="62545CFD" w:rsidR="00D75084" w:rsidRPr="00C728BF" w:rsidRDefault="00D75084" w:rsidP="44CCF08D">
      <w:pPr>
        <w:spacing w:before="120"/>
        <w:rPr>
          <w:rFonts w:eastAsia="Times New Roman" w:cstheme="minorBidi"/>
        </w:rPr>
      </w:pPr>
      <w:r w:rsidRPr="00C728BF">
        <w:rPr>
          <w:rFonts w:cstheme="minorBidi"/>
          <w:color w:val="000000"/>
          <w:shd w:val="clear" w:color="auto" w:fill="FFFFFF"/>
        </w:rPr>
        <w:t>How will your findings advance research in your field?</w:t>
      </w:r>
    </w:p>
    <w:p w14:paraId="15F1F1BE" w14:textId="60C0F81A" w:rsidR="00D75084" w:rsidRPr="00C728BF" w:rsidRDefault="001F69E7" w:rsidP="00D60CA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728BF">
        <w:rPr>
          <w:rStyle w:val="AuthorName"/>
          <w:rFonts w:asciiTheme="minorHAnsi" w:eastAsia="Times" w:hAnsiTheme="minorHAnsi" w:cstheme="minorHAnsi"/>
        </w:rPr>
        <w:t>Jen</w:t>
      </w:r>
      <w:r w:rsidR="00D60CA0" w:rsidRPr="00C728BF">
        <w:rPr>
          <w:rStyle w:val="AuthorName"/>
          <w:rFonts w:asciiTheme="minorHAnsi" w:eastAsia="Times" w:hAnsiTheme="minorHAnsi" w:cstheme="minorHAnsi"/>
        </w:rPr>
        <w:t>nifer</w:t>
      </w:r>
      <w:r w:rsidRPr="00C728BF">
        <w:rPr>
          <w:rStyle w:val="AuthorName"/>
          <w:rFonts w:asciiTheme="minorHAnsi" w:eastAsia="Times" w:hAnsiTheme="minorHAnsi" w:cstheme="minorHAnsi"/>
        </w:rPr>
        <w:t xml:space="preserve"> Petsche</w:t>
      </w:r>
      <w:r w:rsidR="00D75084" w:rsidRPr="00C728BF">
        <w:rPr>
          <w:rFonts w:eastAsia="Times New Roman" w:cstheme="minorHAnsi"/>
          <w:b/>
          <w:bCs/>
          <w:u w:val="single"/>
        </w:rPr>
        <w:t>:</w:t>
      </w:r>
      <w:r w:rsidR="00D75084" w:rsidRPr="00C728BF">
        <w:rPr>
          <w:rFonts w:eastAsia="Times New Roman" w:cstheme="minorHAnsi"/>
        </w:rPr>
        <w:t xml:space="preserve"> </w:t>
      </w:r>
      <w:r w:rsidRPr="00C728BF">
        <w:rPr>
          <w:rFonts w:cstheme="minorHAnsi"/>
        </w:rPr>
        <w:t>This protocol enables researchers to study early-stage lung cancer in the host tissue, allowing for preclinical advancement of novel cancer therapeutics and investigation into the tumor microenvironment.</w:t>
      </w:r>
    </w:p>
    <w:p w14:paraId="331B7CF5" w14:textId="23D2BE90" w:rsidR="00C728BF" w:rsidRPr="00C728BF" w:rsidRDefault="00C728BF" w:rsidP="00C72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1D1E6BD5" w14:textId="77777777" w:rsidR="00C728BF" w:rsidRPr="00C728BF" w:rsidRDefault="00C728BF" w:rsidP="00C728B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C728BF" w:rsidRDefault="00D75084" w:rsidP="00D75084">
      <w:pPr>
        <w:spacing w:before="120"/>
        <w:rPr>
          <w:rFonts w:eastAsia="Times New Roman" w:cstheme="minorHAnsi"/>
        </w:rPr>
      </w:pPr>
      <w:r w:rsidRPr="00C728BF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6CC59170" w:rsidR="00D75084" w:rsidRPr="00C728BF" w:rsidRDefault="001F69E7" w:rsidP="00D60CA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728BF">
        <w:rPr>
          <w:rStyle w:val="AuthorName"/>
          <w:rFonts w:asciiTheme="minorHAnsi" w:eastAsia="Times" w:hAnsiTheme="minorHAnsi" w:cstheme="minorHAnsi"/>
        </w:rPr>
        <w:lastRenderedPageBreak/>
        <w:t>Jen</w:t>
      </w:r>
      <w:r w:rsidR="00D60CA0" w:rsidRPr="00C728BF">
        <w:rPr>
          <w:rStyle w:val="AuthorName"/>
          <w:rFonts w:asciiTheme="minorHAnsi" w:eastAsia="Times" w:hAnsiTheme="minorHAnsi" w:cstheme="minorHAnsi"/>
        </w:rPr>
        <w:t>nifer</w:t>
      </w:r>
      <w:r w:rsidRPr="00C728BF">
        <w:rPr>
          <w:rStyle w:val="AuthorName"/>
          <w:rFonts w:asciiTheme="minorHAnsi" w:eastAsia="Times" w:hAnsiTheme="minorHAnsi" w:cstheme="minorHAnsi"/>
        </w:rPr>
        <w:t xml:space="preserve"> Petsche</w:t>
      </w:r>
      <w:r w:rsidR="00D75084" w:rsidRPr="00C728BF">
        <w:rPr>
          <w:rFonts w:eastAsia="Times New Roman" w:cstheme="minorHAnsi"/>
          <w:b/>
          <w:bCs/>
          <w:u w:val="single"/>
        </w:rPr>
        <w:t>:</w:t>
      </w:r>
      <w:r w:rsidR="00D75084" w:rsidRPr="00C728BF">
        <w:rPr>
          <w:rFonts w:eastAsia="Times New Roman" w:cstheme="minorHAnsi"/>
        </w:rPr>
        <w:t xml:space="preserve"> </w:t>
      </w:r>
      <w:r w:rsidRPr="00C728BF">
        <w:rPr>
          <w:rFonts w:cstheme="minorHAnsi"/>
        </w:rPr>
        <w:t>We w</w:t>
      </w:r>
      <w:r>
        <w:rPr>
          <w:rFonts w:cstheme="minorHAnsi"/>
        </w:rPr>
        <w:t>ill use this technique to evaluate the mechanisms and efficacy of exciting new lung cancer treatments preclinically, and hope that it can lead to future patient care.</w:t>
      </w:r>
    </w:p>
    <w:p w14:paraId="664DED94" w14:textId="020253B1" w:rsidR="00C728BF" w:rsidRPr="00C728BF" w:rsidRDefault="00C728BF" w:rsidP="00C72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02CBFA4C" w14:textId="77777777" w:rsidR="00C728BF" w:rsidRPr="00B07A3B" w:rsidRDefault="00C728BF" w:rsidP="00C728B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03F7446" w:rsidR="00FF25E5" w:rsidRPr="00C058AE" w:rsidRDefault="00A13CC3" w:rsidP="00C728B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69174E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9261E3" w:rsidRPr="009261E3">
        <w:rPr>
          <w:rFonts w:eastAsia="Times New Roman" w:cstheme="minorHAnsi"/>
        </w:rPr>
        <w:t xml:space="preserve">University of Iowa Institutional Animal Care and Use Committee </w:t>
      </w:r>
    </w:p>
    <w:p w14:paraId="2AB394E5" w14:textId="15C9BECF" w:rsidR="00FF25E5" w:rsidRDefault="00FF25E5" w:rsidP="00FF25E5">
      <w:pPr>
        <w:ind w:left="36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DCBD8A4" w:rsidR="00CE10F2" w:rsidRDefault="009261E3" w:rsidP="00D60CA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261E3">
        <w:rPr>
          <w:rFonts w:cstheme="minorHAnsi"/>
          <w:b/>
          <w:bCs/>
        </w:rPr>
        <w:t>Presurgical</w:t>
      </w:r>
      <w:r>
        <w:rPr>
          <w:rFonts w:cstheme="minorHAnsi"/>
          <w:b/>
          <w:bCs/>
        </w:rPr>
        <w:t xml:space="preserve"> Animal</w:t>
      </w:r>
      <w:r w:rsidRPr="009261E3">
        <w:rPr>
          <w:rFonts w:cstheme="minorHAnsi"/>
          <w:b/>
          <w:bCs/>
        </w:rPr>
        <w:t xml:space="preserve"> Preparation</w:t>
      </w:r>
    </w:p>
    <w:p w14:paraId="314C5FBA" w14:textId="09FF381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06993">
        <w:rPr>
          <w:rFonts w:cstheme="minorHAnsi"/>
        </w:rPr>
        <w:t>Danielle Foster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A9ED05" w14:textId="77777777" w:rsidR="00C728BF" w:rsidRPr="00C728BF" w:rsidRDefault="00C728BF" w:rsidP="00C728B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C728BF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6DF68CBD" w14:textId="77777777" w:rsidR="00C728BF" w:rsidRPr="00C728BF" w:rsidRDefault="00C728BF" w:rsidP="00C728B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26822A25" w14:textId="77777777" w:rsidR="00C728BF" w:rsidRPr="00C728BF" w:rsidRDefault="00C728BF" w:rsidP="00C728B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6A978E1A" w14:textId="77777777" w:rsidR="00C728BF" w:rsidRPr="00C728BF" w:rsidRDefault="00C728BF" w:rsidP="00C728B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53337248" w14:textId="77777777" w:rsidR="00C728BF" w:rsidRPr="00C728BF" w:rsidRDefault="00C728BF" w:rsidP="00C728B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77B41124" w14:textId="77777777" w:rsidR="00C728BF" w:rsidRPr="00C728BF" w:rsidRDefault="00C728BF" w:rsidP="00C728B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6FE16670" w14:textId="52027BE0" w:rsidR="00985FE6" w:rsidRDefault="00C728BF" w:rsidP="00C728BF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</w:t>
      </w:r>
    </w:p>
    <w:p w14:paraId="404E1BBB" w14:textId="4E5BED20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</w:t>
      </w:r>
      <w:r w:rsidR="00D10ECE">
        <w:rPr>
          <w:lang w:eastAsia="en-IN"/>
        </w:rPr>
        <w:t>o begin</w:t>
      </w:r>
      <w:r>
        <w:rPr>
          <w:lang w:eastAsia="en-IN"/>
        </w:rPr>
        <w:t>, p</w:t>
      </w:r>
      <w:r w:rsidRPr="00FB7D4C">
        <w:rPr>
          <w:lang w:eastAsia="en-IN"/>
        </w:rPr>
        <w:t>lace the anesthetized mouse in a nose cone in the prone position on a</w:t>
      </w:r>
      <w:r>
        <w:rPr>
          <w:lang w:eastAsia="en-IN"/>
        </w:rPr>
        <w:t xml:space="preserve"> </w:t>
      </w:r>
      <w:r w:rsidRPr="00FB7D4C">
        <w:rPr>
          <w:lang w:eastAsia="en-IN"/>
        </w:rPr>
        <w:t xml:space="preserve">warming device </w:t>
      </w:r>
      <w:r w:rsidRPr="00FB7D4C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FB7D4C">
        <w:rPr>
          <w:b/>
          <w:bCs/>
          <w:lang w:eastAsia="en-IN"/>
        </w:rPr>
        <w:t>]</w:t>
      </w:r>
      <w:r w:rsidR="00D10ECE">
        <w:rPr>
          <w:lang w:eastAsia="en-IN"/>
        </w:rPr>
        <w:t xml:space="preserve"> and a</w:t>
      </w:r>
      <w:r w:rsidR="00D10ECE" w:rsidRPr="00FB7D4C">
        <w:rPr>
          <w:lang w:eastAsia="en-IN"/>
        </w:rPr>
        <w:t xml:space="preserve">pply ophthalmic ointment to both eyes of the mouse </w:t>
      </w:r>
      <w:r w:rsidR="00D10ECE" w:rsidRPr="00FB7D4C">
        <w:rPr>
          <w:b/>
          <w:bCs/>
          <w:lang w:eastAsia="en-IN"/>
        </w:rPr>
        <w:t>[</w:t>
      </w:r>
      <w:r w:rsidR="00D10ECE">
        <w:rPr>
          <w:b/>
          <w:bCs/>
          <w:lang w:eastAsia="en-IN"/>
        </w:rPr>
        <w:t>2</w:t>
      </w:r>
      <w:r w:rsidR="00D10ECE" w:rsidRPr="00FB7D4C">
        <w:rPr>
          <w:b/>
          <w:bCs/>
          <w:lang w:eastAsia="en-IN"/>
        </w:rPr>
        <w:t>]</w:t>
      </w:r>
      <w:r w:rsidR="00D10ECE" w:rsidRPr="00FB7D4C">
        <w:rPr>
          <w:lang w:eastAsia="en-IN"/>
        </w:rPr>
        <w:t>.</w:t>
      </w:r>
    </w:p>
    <w:p w14:paraId="0F8A9E24" w14:textId="2D11BEA1" w:rsidR="00F97412" w:rsidRDefault="00D10ECE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="00F97412" w:rsidRPr="00FB7D4C">
        <w:rPr>
          <w:lang w:val="en-IN" w:eastAsia="en-IN"/>
        </w:rPr>
        <w:t>Talent positioning the mouse in a prone position in a nose cone on a warming pad.</w:t>
      </w:r>
      <w:r w:rsidR="00F97412">
        <w:rPr>
          <w:lang w:val="en-IN" w:eastAsia="en-IN"/>
        </w:rPr>
        <w:t xml:space="preserve"> </w:t>
      </w:r>
      <w:r w:rsidR="00F97412" w:rsidRPr="00D10ECE">
        <w:rPr>
          <w:b/>
          <w:bCs/>
          <w:lang w:val="en-IN" w:eastAsia="en-IN"/>
        </w:rPr>
        <w:t>TXT: Anesthesia: 2% Isoflurane</w:t>
      </w:r>
      <w:r w:rsidR="00F97412">
        <w:rPr>
          <w:lang w:val="en-IN" w:eastAsia="en-IN"/>
        </w:rPr>
        <w:t xml:space="preserve"> </w:t>
      </w:r>
    </w:p>
    <w:p w14:paraId="7571C873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gently applying ointment to each eye of the anesthetized mouse using a sterile applicator.</w:t>
      </w:r>
    </w:p>
    <w:p w14:paraId="0D60AE80" w14:textId="77777777" w:rsidR="00D10ECE" w:rsidRPr="00FB7D4C" w:rsidRDefault="00D10ECE" w:rsidP="00D10ECE">
      <w:pPr>
        <w:pStyle w:val="ShotDescription"/>
        <w:ind w:firstLine="0"/>
        <w:rPr>
          <w:lang w:val="en-IN" w:eastAsia="en-IN"/>
        </w:rPr>
      </w:pPr>
    </w:p>
    <w:p w14:paraId="2923E46E" w14:textId="03BDFB2D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Once anesthesia is confirmed, use electrical clippers to remove fur from a 2 by </w:t>
      </w:r>
      <w:r w:rsidR="00C728BF" w:rsidRPr="00FB7D4C">
        <w:rPr>
          <w:lang w:eastAsia="en-IN"/>
        </w:rPr>
        <w:t>3-centimeter</w:t>
      </w:r>
      <w:r w:rsidRPr="00FB7D4C">
        <w:rPr>
          <w:lang w:eastAsia="en-IN"/>
        </w:rPr>
        <w:t xml:space="preserve"> rectangular area on the left dorsal side of the mous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. Shave from the spine medially, the table laterally, the last rib inferiorly, and the superior edge of the scapula towards the head until no fur is visible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60FF2527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trimming a rectangular patch of fur with electrical clippers on the mouse’s left dorsal area.</w:t>
      </w:r>
    </w:p>
    <w:p w14:paraId="3741372A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Close-up of the full area after complete shaving, with no fur visible along defined anatomical boundaries.</w:t>
      </w:r>
    </w:p>
    <w:p w14:paraId="3106BD24" w14:textId="77777777" w:rsidR="00D10ECE" w:rsidRPr="00FB7D4C" w:rsidRDefault="00D10ECE" w:rsidP="00D10ECE">
      <w:pPr>
        <w:pStyle w:val="ShotDescription"/>
        <w:ind w:firstLine="0"/>
        <w:rPr>
          <w:lang w:val="en-IN" w:eastAsia="en-IN"/>
        </w:rPr>
      </w:pPr>
    </w:p>
    <w:p w14:paraId="5BEE129C" w14:textId="30676E01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Place the mouse in an empty cage on a warming devic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. Observe the breathing pattern until the mouse regains alertness </w:t>
      </w:r>
      <w:r w:rsidR="00D10ECE" w:rsidRPr="00D10ECE">
        <w:rPr>
          <w:b/>
          <w:bCs/>
          <w:lang w:eastAsia="en-IN"/>
        </w:rPr>
        <w:t>[</w:t>
      </w:r>
      <w:r w:rsidR="00D10ECE">
        <w:rPr>
          <w:b/>
          <w:bCs/>
          <w:lang w:eastAsia="en-IN"/>
        </w:rPr>
        <w:t>2</w:t>
      </w:r>
      <w:r w:rsidR="00D10ECE" w:rsidRPr="00D10ECE">
        <w:rPr>
          <w:b/>
          <w:bCs/>
          <w:lang w:eastAsia="en-IN"/>
        </w:rPr>
        <w:t>]</w:t>
      </w:r>
      <w:r w:rsidR="00D10ECE">
        <w:rPr>
          <w:lang w:eastAsia="en-IN"/>
        </w:rPr>
        <w:t xml:space="preserve"> </w:t>
      </w:r>
      <w:r w:rsidRPr="00FB7D4C">
        <w:rPr>
          <w:lang w:eastAsia="en-IN"/>
        </w:rPr>
        <w:t xml:space="preserve">and then return it to its home cage until surgery </w:t>
      </w:r>
      <w:r w:rsidRPr="00FB7D4C">
        <w:rPr>
          <w:b/>
          <w:bCs/>
          <w:lang w:eastAsia="en-IN"/>
        </w:rPr>
        <w:t>[</w:t>
      </w:r>
      <w:r w:rsidR="00D10ECE">
        <w:rPr>
          <w:b/>
          <w:bCs/>
          <w:lang w:eastAsia="en-IN"/>
        </w:rPr>
        <w:t>3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>.</w:t>
      </w:r>
    </w:p>
    <w:p w14:paraId="574CC808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mouse gently into an empty cage on a warming pad.</w:t>
      </w:r>
    </w:p>
    <w:p w14:paraId="0F0FE8CC" w14:textId="77777777" w:rsidR="00D10ECE" w:rsidRDefault="00D10ECE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Shot of </w:t>
      </w:r>
      <w:r w:rsidR="00F97412" w:rsidRPr="00FB7D4C">
        <w:rPr>
          <w:lang w:val="en-IN" w:eastAsia="en-IN"/>
        </w:rPr>
        <w:t>the mouse</w:t>
      </w:r>
      <w:r w:rsidRPr="00FB7D4C">
        <w:rPr>
          <w:lang w:val="en-IN" w:eastAsia="en-IN"/>
        </w:rPr>
        <w:t xml:space="preserve"> </w:t>
      </w:r>
      <w:r>
        <w:rPr>
          <w:lang w:val="en-IN" w:eastAsia="en-IN"/>
        </w:rPr>
        <w:t xml:space="preserve">becoming alert. </w:t>
      </w:r>
    </w:p>
    <w:p w14:paraId="37A2C12F" w14:textId="27A38BC4" w:rsidR="00F97412" w:rsidRPr="00FB7D4C" w:rsidRDefault="00D10ECE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F97412" w:rsidRPr="00FB7D4C">
        <w:rPr>
          <w:lang w:val="en-IN" w:eastAsia="en-IN"/>
        </w:rPr>
        <w:t>transferring it into its home cage once it is awake.</w:t>
      </w:r>
    </w:p>
    <w:p w14:paraId="79D9FF96" w14:textId="77777777" w:rsidR="00F97412" w:rsidRDefault="00F97412" w:rsidP="00F97412"/>
    <w:p w14:paraId="4A844D7C" w14:textId="77777777" w:rsidR="00D10ECE" w:rsidRDefault="00D10ECE" w:rsidP="00F97412"/>
    <w:p w14:paraId="3B2F23B0" w14:textId="77777777" w:rsidR="00F97412" w:rsidRDefault="00F97412" w:rsidP="00F97412"/>
    <w:p w14:paraId="1A78FD11" w14:textId="53EF95A6" w:rsidR="00F97412" w:rsidRPr="009261E3" w:rsidRDefault="009261E3" w:rsidP="00D60CA0">
      <w:pPr>
        <w:pStyle w:val="ListParagraph"/>
        <w:numPr>
          <w:ilvl w:val="0"/>
          <w:numId w:val="3"/>
        </w:numPr>
        <w:rPr>
          <w:b/>
          <w:bCs/>
        </w:rPr>
      </w:pPr>
      <w:r w:rsidRPr="009261E3">
        <w:rPr>
          <w:b/>
          <w:bCs/>
        </w:rPr>
        <w:t>Preparation of Cell Suspension for Injection</w:t>
      </w:r>
    </w:p>
    <w:p w14:paraId="559750C7" w14:textId="27D5B6E8" w:rsidR="009261E3" w:rsidRDefault="009261E3" w:rsidP="009261E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60CA0">
        <w:rPr>
          <w:rFonts w:cstheme="minorHAnsi"/>
        </w:rPr>
        <w:t>Jennifer Petsche</w:t>
      </w:r>
      <w:r>
        <w:rPr>
          <w:rFonts w:cstheme="minorHAnsi"/>
        </w:rPr>
        <w:t xml:space="preserve"> </w:t>
      </w:r>
    </w:p>
    <w:p w14:paraId="2E913EC2" w14:textId="77777777" w:rsidR="00F97412" w:rsidRDefault="00F97412" w:rsidP="00F97412"/>
    <w:p w14:paraId="15215A31" w14:textId="5C7A9264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On the day of cell harvesting, add fresh media containing 50 milligrams per milliliter of gentamycin to the culture flask 3 to 4 hours before collection</w:t>
      </w:r>
      <w:r w:rsidR="003D3E02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</w:t>
      </w:r>
      <w:r w:rsidR="00C728BF">
        <w:rPr>
          <w:b/>
          <w:bCs/>
          <w:lang w:eastAsia="en-IN"/>
        </w:rPr>
        <w:t>-TXT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>.</w:t>
      </w:r>
    </w:p>
    <w:p w14:paraId="3B8DC8BE" w14:textId="68EB03A1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ipetting fresh media with gentamycin into a culture flask and gently swirling to mix.</w:t>
      </w:r>
      <w:r w:rsidR="00C728BF" w:rsidRPr="00C728BF">
        <w:rPr>
          <w:b/>
          <w:bCs/>
          <w:lang w:val="en-IN" w:eastAsia="en-IN"/>
        </w:rPr>
        <w:t xml:space="preserve"> TXT: Alternatively, use a 10 cm plate</w:t>
      </w:r>
      <w:r w:rsidR="00C728BF">
        <w:rPr>
          <w:b/>
          <w:bCs/>
          <w:lang w:val="en-IN" w:eastAsia="en-IN"/>
        </w:rPr>
        <w:t xml:space="preserve"> </w:t>
      </w:r>
      <w:r w:rsidR="00C728BF" w:rsidRPr="00C728BF">
        <w:rPr>
          <w:b/>
          <w:bCs/>
          <w:highlight w:val="yellow"/>
          <w:lang w:val="en-IN" w:eastAsia="en-IN"/>
        </w:rPr>
        <w:t xml:space="preserve">Authors: </w:t>
      </w:r>
      <w:r w:rsidR="00C728BF" w:rsidRPr="00C728BF">
        <w:rPr>
          <w:highlight w:val="yellow"/>
          <w:lang w:val="en-IN" w:eastAsia="en-IN"/>
        </w:rPr>
        <w:t>Please let us know what was used on the shoot day</w:t>
      </w:r>
    </w:p>
    <w:p w14:paraId="26CE5F90" w14:textId="77777777" w:rsidR="00D10ECE" w:rsidRPr="00FB7D4C" w:rsidRDefault="00D10ECE" w:rsidP="00D10ECE">
      <w:pPr>
        <w:pStyle w:val="ShotDescription"/>
        <w:ind w:firstLine="0"/>
        <w:rPr>
          <w:lang w:val="en-IN" w:eastAsia="en-IN"/>
        </w:rPr>
      </w:pPr>
    </w:p>
    <w:p w14:paraId="495AEAAD" w14:textId="543E93B0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Aspirate the media from the culture flask</w:t>
      </w:r>
      <w:r w:rsidR="00183772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 and wash the attached cells with 1</w:t>
      </w:r>
      <w:r w:rsidR="00D10ECE">
        <w:rPr>
          <w:lang w:eastAsia="en-IN"/>
        </w:rPr>
        <w:t>X PBS</w:t>
      </w:r>
      <w:r w:rsidRPr="00FB7D4C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. </w:t>
      </w:r>
      <w:r w:rsidR="003D3E02">
        <w:rPr>
          <w:lang w:eastAsia="en-IN"/>
        </w:rPr>
        <w:t>Then, incubate the cells with</w:t>
      </w:r>
      <w:r w:rsidRPr="00FB7D4C">
        <w:rPr>
          <w:lang w:eastAsia="en-IN"/>
        </w:rPr>
        <w:t xml:space="preserve"> trypsin-EDTA solution for 1 to 2 minutes at 37 degrees Celsius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3FE9DDE4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spirating media from a cell culture flask.</w:t>
      </w:r>
    </w:p>
    <w:p w14:paraId="09F25504" w14:textId="36FE016B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pipetting in </w:t>
      </w:r>
      <w:r w:rsidR="00D10ECE">
        <w:rPr>
          <w:lang w:val="en-IN" w:eastAsia="en-IN"/>
        </w:rPr>
        <w:t>PBS</w:t>
      </w:r>
      <w:r w:rsidRPr="00FB7D4C">
        <w:rPr>
          <w:lang w:val="en-IN" w:eastAsia="en-IN"/>
        </w:rPr>
        <w:t xml:space="preserve"> to wash cells.</w:t>
      </w:r>
    </w:p>
    <w:p w14:paraId="30B41E1F" w14:textId="0E09522C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flask in a 37 degrees Celsius incubator.</w:t>
      </w:r>
    </w:p>
    <w:p w14:paraId="620D0DD3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08F4506D" w14:textId="79069F56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Disperse the cells by gently tapping or pipetting the flask</w:t>
      </w:r>
      <w:r w:rsidR="00183772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Add fresh media to neutralize the trypsin</w:t>
      </w:r>
      <w:r w:rsidR="003D3E02">
        <w:rPr>
          <w:lang w:eastAsia="en-IN"/>
        </w:rPr>
        <w:t xml:space="preserve"> </w:t>
      </w:r>
      <w:r w:rsidR="003D3E02" w:rsidRPr="003D3E02">
        <w:rPr>
          <w:b/>
          <w:bCs/>
          <w:lang w:eastAsia="en-IN"/>
        </w:rPr>
        <w:t>[</w:t>
      </w:r>
      <w:r w:rsidR="003D3E02">
        <w:rPr>
          <w:b/>
          <w:bCs/>
          <w:lang w:eastAsia="en-IN"/>
        </w:rPr>
        <w:t>2</w:t>
      </w:r>
      <w:r w:rsidR="003D3E02" w:rsidRPr="003D3E02">
        <w:rPr>
          <w:b/>
          <w:bCs/>
          <w:lang w:eastAsia="en-IN"/>
        </w:rPr>
        <w:t>]</w:t>
      </w:r>
      <w:r w:rsidRPr="00FB7D4C">
        <w:rPr>
          <w:lang w:eastAsia="en-IN"/>
        </w:rPr>
        <w:t xml:space="preserve"> and collect the cell suspension into a 50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milliliter conical tube </w:t>
      </w:r>
      <w:r w:rsidRPr="00FB7D4C">
        <w:rPr>
          <w:b/>
          <w:bCs/>
          <w:lang w:eastAsia="en-IN"/>
        </w:rPr>
        <w:t>[</w:t>
      </w:r>
      <w:r w:rsidR="003D3E02">
        <w:rPr>
          <w:b/>
          <w:bCs/>
          <w:lang w:eastAsia="en-IN"/>
        </w:rPr>
        <w:t>3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>.</w:t>
      </w:r>
    </w:p>
    <w:p w14:paraId="1FBE0BD0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dispersing cells in the flask by pipetting up and down.</w:t>
      </w:r>
    </w:p>
    <w:p w14:paraId="5A6356BC" w14:textId="77777777" w:rsidR="003D3E0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adding media </w:t>
      </w:r>
      <w:r w:rsidR="003D3E02">
        <w:rPr>
          <w:lang w:val="en-IN" w:eastAsia="en-IN"/>
        </w:rPr>
        <w:t>to the flask.</w:t>
      </w:r>
    </w:p>
    <w:p w14:paraId="58D7F677" w14:textId="63F2CFDB" w:rsidR="00F97412" w:rsidRDefault="003D3E0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F97412" w:rsidRPr="00FB7D4C">
        <w:rPr>
          <w:lang w:val="en-IN" w:eastAsia="en-IN"/>
        </w:rPr>
        <w:t xml:space="preserve"> transferring the suspension to a conical tube.</w:t>
      </w:r>
    </w:p>
    <w:p w14:paraId="076DA724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0170D24" w14:textId="54E64BBB" w:rsidR="00F97412" w:rsidRPr="00FB7D4C" w:rsidRDefault="003D3E0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F97412" w:rsidRPr="00FB7D4C">
        <w:rPr>
          <w:lang w:eastAsia="en-IN"/>
        </w:rPr>
        <w:t xml:space="preserve">entrifuge the conical tube at 1,200 </w:t>
      </w:r>
      <w:r w:rsidR="00F97412" w:rsidRPr="003D3E02">
        <w:rPr>
          <w:i/>
          <w:iCs/>
          <w:lang w:eastAsia="en-IN"/>
        </w:rPr>
        <w:t>g</w:t>
      </w:r>
      <w:r w:rsidR="00F97412" w:rsidRPr="00FB7D4C">
        <w:rPr>
          <w:lang w:eastAsia="en-IN"/>
        </w:rPr>
        <w:t xml:space="preserve"> for 3 minutes at room temperature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</w:t>
      </w:r>
      <w:r>
        <w:rPr>
          <w:lang w:eastAsia="en-IN"/>
        </w:rPr>
        <w:t>After co</w:t>
      </w:r>
      <w:r w:rsidR="00F97412" w:rsidRPr="00FB7D4C">
        <w:rPr>
          <w:lang w:eastAsia="en-IN"/>
        </w:rPr>
        <w:t>nfirm</w:t>
      </w:r>
      <w:r>
        <w:rPr>
          <w:lang w:eastAsia="en-IN"/>
        </w:rPr>
        <w:t>ing</w:t>
      </w:r>
      <w:r w:rsidR="00F97412" w:rsidRPr="00FB7D4C">
        <w:rPr>
          <w:lang w:eastAsia="en-IN"/>
        </w:rPr>
        <w:t xml:space="preserve"> the presence of a compact pellet at the bottom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 xml:space="preserve">, aspirate the supernatant </w:t>
      </w:r>
      <w:r w:rsidR="00F97412" w:rsidRPr="00FB7D4C">
        <w:rPr>
          <w:b/>
          <w:bCs/>
          <w:lang w:eastAsia="en-IN"/>
        </w:rPr>
        <w:t>[3]</w:t>
      </w:r>
      <w:r w:rsidR="00F97412" w:rsidRPr="00FB7D4C">
        <w:rPr>
          <w:lang w:eastAsia="en-IN"/>
        </w:rPr>
        <w:t xml:space="preserve">, and wash the pellet with </w:t>
      </w:r>
      <w:r w:rsidR="00D10ECE">
        <w:rPr>
          <w:lang w:eastAsia="en-IN"/>
        </w:rPr>
        <w:t>PBS</w:t>
      </w:r>
      <w:r w:rsidR="00F97412" w:rsidRPr="00FB7D4C">
        <w:rPr>
          <w:lang w:eastAsia="en-IN"/>
        </w:rPr>
        <w:t xml:space="preserve"> </w:t>
      </w:r>
      <w:r w:rsidR="00F97412" w:rsidRPr="00FB7D4C">
        <w:rPr>
          <w:b/>
          <w:bCs/>
          <w:lang w:eastAsia="en-IN"/>
        </w:rPr>
        <w:t>[4</w:t>
      </w:r>
      <w:r>
        <w:rPr>
          <w:b/>
          <w:bCs/>
          <w:lang w:eastAsia="en-IN"/>
        </w:rPr>
        <w:t>-TXT</w:t>
      </w:r>
      <w:r w:rsidR="00F97412" w:rsidRPr="00FB7D4C">
        <w:rPr>
          <w:b/>
          <w:bCs/>
          <w:lang w:eastAsia="en-IN"/>
        </w:rPr>
        <w:t>]</w:t>
      </w:r>
      <w:r w:rsidR="00F97412" w:rsidRPr="00FB7D4C">
        <w:rPr>
          <w:lang w:eastAsia="en-IN"/>
        </w:rPr>
        <w:t xml:space="preserve">. </w:t>
      </w:r>
    </w:p>
    <w:p w14:paraId="3F601D15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conical tube in a centrifuge and closing the lid.</w:t>
      </w:r>
    </w:p>
    <w:p w14:paraId="654883F8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Close-up of a compact white pellet at the bottom of the conical tube.</w:t>
      </w:r>
    </w:p>
    <w:p w14:paraId="29FBBD07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spirating the supernatant without disturbing the pellet.</w:t>
      </w:r>
    </w:p>
    <w:p w14:paraId="398F79A7" w14:textId="44036B1E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lastRenderedPageBreak/>
        <w:t xml:space="preserve">Talent pipetting </w:t>
      </w:r>
      <w:r w:rsidR="00D10ECE">
        <w:rPr>
          <w:lang w:val="en-IN" w:eastAsia="en-IN"/>
        </w:rPr>
        <w:t>PBS</w:t>
      </w:r>
      <w:r w:rsidRPr="00FB7D4C">
        <w:rPr>
          <w:lang w:val="en-IN" w:eastAsia="en-IN"/>
        </w:rPr>
        <w:t xml:space="preserve"> into the tube.</w:t>
      </w:r>
      <w:r w:rsidR="003D3E02" w:rsidRPr="003D3E02">
        <w:rPr>
          <w:b/>
          <w:bCs/>
          <w:lang w:val="en-IN" w:eastAsia="en-IN"/>
        </w:rPr>
        <w:t xml:space="preserve"> TXT: </w:t>
      </w:r>
      <w:r w:rsidR="003D3E02" w:rsidRPr="003D3E02">
        <w:rPr>
          <w:b/>
          <w:bCs/>
          <w:lang w:eastAsia="en-IN"/>
        </w:rPr>
        <w:t>Repeat this wash and spin step 3x</w:t>
      </w:r>
    </w:p>
    <w:p w14:paraId="45FA7669" w14:textId="77777777" w:rsidR="003D3E02" w:rsidRDefault="003D3E02" w:rsidP="003D3E02">
      <w:pPr>
        <w:pStyle w:val="Narration"/>
        <w:ind w:firstLine="0"/>
        <w:rPr>
          <w:lang w:eastAsia="en-IN"/>
        </w:rPr>
      </w:pPr>
    </w:p>
    <w:p w14:paraId="7CC18686" w14:textId="6E0CDD62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Resuspend the washed cell pellet in</w:t>
      </w:r>
      <w:r w:rsidR="003D3E02">
        <w:rPr>
          <w:lang w:eastAsia="en-IN"/>
        </w:rPr>
        <w:t xml:space="preserve"> </w:t>
      </w:r>
      <w:r w:rsidR="00D10ECE">
        <w:rPr>
          <w:lang w:eastAsia="en-IN"/>
        </w:rPr>
        <w:t>PBS</w:t>
      </w:r>
      <w:r w:rsidRPr="00FB7D4C">
        <w:rPr>
          <w:lang w:eastAsia="en-IN"/>
        </w:rPr>
        <w:t xml:space="preserve"> to achieve a concentration of approximately 1 to 2 million cells per milliliter for counting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Filter the suspension through a 40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micrometer cell strainer before proceeding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2752BDB7" w14:textId="53B2C355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</w:t>
      </w:r>
      <w:r w:rsidR="003D3E02">
        <w:rPr>
          <w:lang w:val="en-IN" w:eastAsia="en-IN"/>
        </w:rPr>
        <w:t>s</w:t>
      </w:r>
      <w:r w:rsidRPr="00FB7D4C">
        <w:rPr>
          <w:lang w:val="en-IN" w:eastAsia="en-IN"/>
        </w:rPr>
        <w:t>wirling the tube gently to mix.</w:t>
      </w:r>
    </w:p>
    <w:p w14:paraId="2C44D2D9" w14:textId="7B97ECF8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pouring the cell suspension </w:t>
      </w:r>
      <w:r w:rsidR="003D3E02">
        <w:rPr>
          <w:lang w:val="en-IN" w:eastAsia="en-IN"/>
        </w:rPr>
        <w:t>on</w:t>
      </w:r>
      <w:r w:rsidRPr="00FB7D4C">
        <w:rPr>
          <w:lang w:val="en-IN" w:eastAsia="en-IN"/>
        </w:rPr>
        <w:t xml:space="preserve"> a 40 </w:t>
      </w:r>
      <w:proofErr w:type="spellStart"/>
      <w:r w:rsidRPr="00FB7D4C">
        <w:rPr>
          <w:lang w:val="en-IN" w:eastAsia="en-IN"/>
        </w:rPr>
        <w:t>micrometer</w:t>
      </w:r>
      <w:proofErr w:type="spellEnd"/>
      <w:r w:rsidRPr="00FB7D4C">
        <w:rPr>
          <w:lang w:val="en-IN" w:eastAsia="en-IN"/>
        </w:rPr>
        <w:t xml:space="preserve"> cell strainer </w:t>
      </w:r>
      <w:r w:rsidR="003D3E02">
        <w:rPr>
          <w:lang w:val="en-IN" w:eastAsia="en-IN"/>
        </w:rPr>
        <w:t>connected to</w:t>
      </w:r>
      <w:r w:rsidRPr="00FB7D4C">
        <w:rPr>
          <w:lang w:val="en-IN" w:eastAsia="en-IN"/>
        </w:rPr>
        <w:t xml:space="preserve"> a clean tube.</w:t>
      </w:r>
    </w:p>
    <w:p w14:paraId="35C426C6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67599F9A" w14:textId="4D29CF38" w:rsidR="00F97412" w:rsidRPr="00FB7D4C" w:rsidRDefault="003D3E0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F97412" w:rsidRPr="00FB7D4C">
        <w:rPr>
          <w:lang w:eastAsia="en-IN"/>
        </w:rPr>
        <w:t xml:space="preserve">ombine 10 microliters of the cell suspension with 10 microliters of Trypan Blue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Load the stained sample into a </w:t>
      </w:r>
      <w:proofErr w:type="spellStart"/>
      <w:r w:rsidR="00F97412" w:rsidRPr="00FB7D4C">
        <w:rPr>
          <w:lang w:eastAsia="en-IN"/>
        </w:rPr>
        <w:t>hemocytometer</w:t>
      </w:r>
      <w:proofErr w:type="spellEnd"/>
      <w:r w:rsidR="00F97412" w:rsidRPr="00FB7D4C">
        <w:rPr>
          <w:lang w:eastAsia="en-IN"/>
        </w:rPr>
        <w:t xml:space="preserve"> and count the cells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 xml:space="preserve">. Calculate the total number of cells and the cell viability </w:t>
      </w:r>
      <w:r w:rsidR="00F97412" w:rsidRPr="00FB7D4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F97412" w:rsidRPr="00FB7D4C">
        <w:rPr>
          <w:b/>
          <w:bCs/>
          <w:lang w:eastAsia="en-IN"/>
        </w:rPr>
        <w:t>]</w:t>
      </w:r>
      <w:r w:rsidR="00F97412" w:rsidRPr="00FB7D4C">
        <w:rPr>
          <w:lang w:eastAsia="en-IN"/>
        </w:rPr>
        <w:t>.</w:t>
      </w:r>
    </w:p>
    <w:p w14:paraId="744CCFCD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mixing cell suspension with Trypan Blue in a microcentrifuge tube.</w:t>
      </w:r>
    </w:p>
    <w:p w14:paraId="41CCEB27" w14:textId="1D83AE11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loading the </w:t>
      </w:r>
      <w:proofErr w:type="spellStart"/>
      <w:r w:rsidRPr="00FB7D4C">
        <w:rPr>
          <w:lang w:val="en-IN" w:eastAsia="en-IN"/>
        </w:rPr>
        <w:t>hemocytometer</w:t>
      </w:r>
      <w:proofErr w:type="spellEnd"/>
      <w:r w:rsidRPr="00FB7D4C">
        <w:rPr>
          <w:lang w:val="en-IN" w:eastAsia="en-IN"/>
        </w:rPr>
        <w:t>.</w:t>
      </w:r>
    </w:p>
    <w:p w14:paraId="7CDE6B78" w14:textId="26B25DD2" w:rsidR="00F97412" w:rsidRDefault="003D3E0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writing </w:t>
      </w:r>
      <w:r w:rsidR="00F97412" w:rsidRPr="00FB7D4C">
        <w:rPr>
          <w:lang w:val="en-IN" w:eastAsia="en-IN"/>
        </w:rPr>
        <w:t>on a notepad.</w:t>
      </w:r>
    </w:p>
    <w:p w14:paraId="7DCFE36A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BCDCCB5" w14:textId="1D84BEFD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Centrifuge the cells again at 1,200 </w:t>
      </w:r>
      <w:r w:rsidRPr="003D3E02">
        <w:rPr>
          <w:i/>
          <w:iCs/>
          <w:lang w:eastAsia="en-IN"/>
        </w:rPr>
        <w:t>g</w:t>
      </w:r>
      <w:r w:rsidRPr="00FB7D4C">
        <w:rPr>
          <w:lang w:eastAsia="en-IN"/>
        </w:rPr>
        <w:t xml:space="preserve"> for 3 minutes at room temperatur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 </w:t>
      </w:r>
      <w:r w:rsidR="003D3E02">
        <w:rPr>
          <w:lang w:eastAsia="en-IN"/>
        </w:rPr>
        <w:t>and a</w:t>
      </w:r>
      <w:r w:rsidRPr="00FB7D4C">
        <w:rPr>
          <w:lang w:eastAsia="en-IN"/>
        </w:rPr>
        <w:t xml:space="preserve">spirate the </w:t>
      </w:r>
      <w:r w:rsidR="00D10ECE">
        <w:rPr>
          <w:lang w:eastAsia="en-IN"/>
        </w:rPr>
        <w:t>PBS</w:t>
      </w:r>
      <w:r w:rsidR="003D3E02">
        <w:rPr>
          <w:lang w:eastAsia="en-IN"/>
        </w:rPr>
        <w:t>, leaving the</w:t>
      </w:r>
      <w:r w:rsidRPr="00FB7D4C">
        <w:rPr>
          <w:lang w:eastAsia="en-IN"/>
        </w:rPr>
        <w:t xml:space="preserve"> pellet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21332E2C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tube in the centrifuge and closing the lid.</w:t>
      </w:r>
    </w:p>
    <w:p w14:paraId="437F0F8C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spirating the liquid carefully, leaving only the pellet.</w:t>
      </w:r>
    </w:p>
    <w:p w14:paraId="0C9EAB0F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C844539" w14:textId="47618886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Resuspend the cell pellet in 0.5 milligrams per milliliter of Matrigel in </w:t>
      </w:r>
      <w:r w:rsidR="00D10ECE">
        <w:rPr>
          <w:lang w:eastAsia="en-IN"/>
        </w:rPr>
        <w:t>PBS</w:t>
      </w:r>
      <w:r w:rsidRPr="00FB7D4C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. Adjust to the desired cell number in a total injection volume of 50 microliters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. Keep the cell suspension on ice to prevent Matrigel solidification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796093F7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ipetting Matrigel solution into the cell pellet and mixing.</w:t>
      </w:r>
    </w:p>
    <w:p w14:paraId="0919591B" w14:textId="11D83F90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</w:t>
      </w:r>
      <w:r w:rsidR="003D3E02">
        <w:rPr>
          <w:lang w:val="en-IN" w:eastAsia="en-IN"/>
        </w:rPr>
        <w:t>looking at the tube closely</w:t>
      </w:r>
      <w:r w:rsidRPr="00FB7D4C">
        <w:rPr>
          <w:lang w:val="en-IN" w:eastAsia="en-IN"/>
        </w:rPr>
        <w:t>.</w:t>
      </w:r>
    </w:p>
    <w:p w14:paraId="2C7C035A" w14:textId="77777777" w:rsidR="00F97412" w:rsidRPr="00FB7D4C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final tube on ice and covering it with a lid.</w:t>
      </w:r>
    </w:p>
    <w:p w14:paraId="2C99636C" w14:textId="77777777" w:rsidR="00F97412" w:rsidRDefault="00F97412" w:rsidP="00F97412"/>
    <w:p w14:paraId="1387E3E7" w14:textId="77777777" w:rsidR="00F97412" w:rsidRDefault="00F97412" w:rsidP="00F97412"/>
    <w:p w14:paraId="137747BC" w14:textId="77777777" w:rsidR="00F97412" w:rsidRDefault="00F97412" w:rsidP="00F97412"/>
    <w:p w14:paraId="4A903B0E" w14:textId="369CD6EF" w:rsidR="009261E3" w:rsidRPr="009261E3" w:rsidRDefault="009261E3" w:rsidP="00D60CA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9261E3">
        <w:rPr>
          <w:rFonts w:cstheme="minorHAnsi"/>
          <w:b/>
          <w:bCs/>
          <w:lang w:val="en"/>
        </w:rPr>
        <w:t xml:space="preserve">Orthotopic </w:t>
      </w:r>
      <w:r w:rsidR="004C5022">
        <w:rPr>
          <w:rFonts w:cstheme="minorHAnsi"/>
          <w:b/>
          <w:bCs/>
          <w:lang w:val="en"/>
        </w:rPr>
        <w:t xml:space="preserve">Mouse </w:t>
      </w:r>
      <w:r w:rsidRPr="009261E3">
        <w:rPr>
          <w:rFonts w:cstheme="minorHAnsi"/>
          <w:b/>
          <w:bCs/>
          <w:lang w:val="en"/>
        </w:rPr>
        <w:t>Lung Injection</w:t>
      </w:r>
    </w:p>
    <w:p w14:paraId="569ED4BE" w14:textId="3C3DD6B8" w:rsidR="009261E3" w:rsidRDefault="009261E3" w:rsidP="1C484EE8">
      <w:pPr>
        <w:pStyle w:val="ListParagraph"/>
        <w:spacing w:before="120"/>
        <w:ind w:left="360"/>
        <w:rPr>
          <w:rFonts w:cstheme="minorBidi"/>
        </w:rPr>
      </w:pPr>
      <w:r w:rsidRPr="1C484EE8">
        <w:rPr>
          <w:rFonts w:cstheme="minorBidi"/>
          <w:b/>
          <w:bCs/>
        </w:rPr>
        <w:t xml:space="preserve">Demonstrator: </w:t>
      </w:r>
      <w:r w:rsidR="00D60CA0" w:rsidRPr="00D60CA0">
        <w:rPr>
          <w:rFonts w:cstheme="minorBidi"/>
        </w:rPr>
        <w:t>Danielle Foster</w:t>
      </w:r>
    </w:p>
    <w:p w14:paraId="6207B077" w14:textId="53C72AAF" w:rsidR="00F97412" w:rsidRDefault="00F97412" w:rsidP="009261E3">
      <w:pPr>
        <w:pStyle w:val="ListParagraph"/>
        <w:ind w:left="360"/>
      </w:pPr>
    </w:p>
    <w:p w14:paraId="5C09B5C5" w14:textId="77777777" w:rsidR="00F97412" w:rsidRDefault="00F97412" w:rsidP="00F97412"/>
    <w:p w14:paraId="7B8F4006" w14:textId="7600996B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lastRenderedPageBreak/>
        <w:t>Clean the surgical site</w:t>
      </w:r>
      <w:r w:rsidR="003D3E02">
        <w:rPr>
          <w:lang w:eastAsia="en-IN"/>
        </w:rPr>
        <w:t xml:space="preserve"> on the anesthetized animal</w:t>
      </w:r>
      <w:r w:rsidRPr="00FB7D4C">
        <w:rPr>
          <w:lang w:eastAsia="en-IN"/>
        </w:rPr>
        <w:t xml:space="preserve"> three times using sterile gauze, alternating between 70 percent ethanol and betadine </w:t>
      </w:r>
      <w:r w:rsidRPr="00FB7D4C">
        <w:rPr>
          <w:b/>
          <w:bCs/>
          <w:lang w:eastAsia="en-IN"/>
        </w:rPr>
        <w:t>[1</w:t>
      </w:r>
      <w:r w:rsidR="003D3E02">
        <w:rPr>
          <w:b/>
          <w:bCs/>
          <w:lang w:eastAsia="en-IN"/>
        </w:rPr>
        <w:t>-TXT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 xml:space="preserve">. Place a sterilized fenestrated surgical drape with a 3 by 4 </w:t>
      </w:r>
      <w:proofErr w:type="spellStart"/>
      <w:r w:rsidRPr="00FB7D4C">
        <w:rPr>
          <w:lang w:eastAsia="en-IN"/>
        </w:rPr>
        <w:t>centimeter</w:t>
      </w:r>
      <w:proofErr w:type="spellEnd"/>
      <w:r w:rsidRPr="00FB7D4C">
        <w:rPr>
          <w:lang w:eastAsia="en-IN"/>
        </w:rPr>
        <w:t xml:space="preserve"> opening over the mouse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 </w:t>
      </w:r>
      <w:r w:rsidR="003D3E02">
        <w:rPr>
          <w:lang w:eastAsia="en-IN"/>
        </w:rPr>
        <w:t>and l</w:t>
      </w:r>
      <w:r w:rsidRPr="00FB7D4C">
        <w:rPr>
          <w:lang w:eastAsia="en-IN"/>
        </w:rPr>
        <w:t xml:space="preserve">ay out autoclaved surgical instruments on top of the drape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419810E1" w14:textId="64DE15D5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wiping the surgical site with sterile gauze soaked in ethanol </w:t>
      </w:r>
      <w:r w:rsidR="003D3E02">
        <w:rPr>
          <w:lang w:val="en-IN" w:eastAsia="en-IN"/>
        </w:rPr>
        <w:t xml:space="preserve">or </w:t>
      </w:r>
      <w:r w:rsidRPr="00FB7D4C">
        <w:rPr>
          <w:lang w:val="en-IN" w:eastAsia="en-IN"/>
        </w:rPr>
        <w:t>betadine</w:t>
      </w:r>
      <w:r w:rsidR="003D3E02">
        <w:rPr>
          <w:lang w:val="en-IN" w:eastAsia="en-IN"/>
        </w:rPr>
        <w:t xml:space="preserve">. </w:t>
      </w:r>
      <w:r w:rsidR="003D3E02" w:rsidRPr="003D3E02">
        <w:rPr>
          <w:b/>
          <w:bCs/>
          <w:lang w:val="en-IN" w:eastAsia="en-IN"/>
        </w:rPr>
        <w:t xml:space="preserve">TXT: </w:t>
      </w:r>
      <w:r w:rsidR="003D3E02" w:rsidRPr="003D3E02">
        <w:rPr>
          <w:b/>
          <w:bCs/>
          <w:lang w:eastAsia="en-IN"/>
        </w:rPr>
        <w:t>Anesthesia: 2% Isoflurane</w:t>
      </w:r>
      <w:r w:rsidR="003D3E02">
        <w:rPr>
          <w:lang w:eastAsia="en-IN"/>
        </w:rPr>
        <w:t xml:space="preserve"> </w:t>
      </w:r>
      <w:r w:rsidR="003D3E02" w:rsidRPr="00FB7D4C">
        <w:rPr>
          <w:lang w:eastAsia="en-IN"/>
        </w:rPr>
        <w:t xml:space="preserve"> </w:t>
      </w:r>
    </w:p>
    <w:p w14:paraId="01CC5465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a fenestrated surgical drape over the mouse with the opening aligned on the back.</w:t>
      </w:r>
    </w:p>
    <w:p w14:paraId="16CE5334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sterilized instruments in an organized manner on the surgical drape.</w:t>
      </w:r>
    </w:p>
    <w:p w14:paraId="03AC81A7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045AA154" w14:textId="656E7659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Using forceps, identify the cranial edge of the scapula and the caudal edge of the thoracic rib cag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With the skin held taut between the surgeon’s thumb and forefinger</w:t>
      </w:r>
      <w:r w:rsidR="003D3E02">
        <w:rPr>
          <w:lang w:eastAsia="en-IN"/>
        </w:rPr>
        <w:t xml:space="preserve"> </w:t>
      </w:r>
      <w:r w:rsidR="003D3E02" w:rsidRPr="003D3E02">
        <w:rPr>
          <w:b/>
          <w:bCs/>
          <w:lang w:eastAsia="en-IN"/>
        </w:rPr>
        <w:t>[</w:t>
      </w:r>
      <w:r w:rsidR="003D3E02">
        <w:rPr>
          <w:b/>
          <w:bCs/>
          <w:lang w:eastAsia="en-IN"/>
        </w:rPr>
        <w:t>2</w:t>
      </w:r>
      <w:r w:rsidR="003D3E02" w:rsidRPr="003D3E02">
        <w:rPr>
          <w:b/>
          <w:bCs/>
          <w:lang w:eastAsia="en-IN"/>
        </w:rPr>
        <w:t>]</w:t>
      </w:r>
      <w:r w:rsidRPr="00FB7D4C">
        <w:rPr>
          <w:lang w:eastAsia="en-IN"/>
        </w:rPr>
        <w:t>, make a superficial 5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millimeter skin incision directly below the scapula using a size 10 scalpel blade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23EBB6CF" w14:textId="25A0333B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</w:t>
      </w:r>
      <w:r w:rsidR="003D3E02">
        <w:rPr>
          <w:lang w:val="en-IN" w:eastAsia="en-IN"/>
        </w:rPr>
        <w:t>pointing to the</w:t>
      </w:r>
      <w:r w:rsidRPr="00FB7D4C">
        <w:rPr>
          <w:lang w:val="en-IN" w:eastAsia="en-IN"/>
        </w:rPr>
        <w:t xml:space="preserve"> landmarks with forceps to identify incision area.</w:t>
      </w:r>
    </w:p>
    <w:p w14:paraId="32C3CADA" w14:textId="7F33DAD1" w:rsidR="003D3E02" w:rsidRDefault="003D3E0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holding the animal’s skin </w:t>
      </w:r>
      <w:r w:rsidRPr="00FB7D4C">
        <w:rPr>
          <w:lang w:eastAsia="en-IN"/>
        </w:rPr>
        <w:t xml:space="preserve">taut between </w:t>
      </w:r>
      <w:r>
        <w:rPr>
          <w:lang w:eastAsia="en-IN"/>
        </w:rPr>
        <w:t>t</w:t>
      </w:r>
      <w:r w:rsidRPr="00FB7D4C">
        <w:rPr>
          <w:lang w:eastAsia="en-IN"/>
        </w:rPr>
        <w:t>humb and forefinger</w:t>
      </w:r>
      <w:r>
        <w:rPr>
          <w:lang w:eastAsia="en-IN"/>
        </w:rPr>
        <w:t>.</w:t>
      </w:r>
    </w:p>
    <w:p w14:paraId="24D0EBE2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stabilizing the skin and making a clean, shallow incision using a size 10 blade.</w:t>
      </w:r>
    </w:p>
    <w:p w14:paraId="15AB9053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DF5F7EB" w14:textId="6DC8DB5C" w:rsidR="00F97412" w:rsidRPr="00FB7D4C" w:rsidRDefault="003D3E0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se</w:t>
      </w:r>
      <w:r w:rsidR="00F97412" w:rsidRPr="00FB7D4C">
        <w:rPr>
          <w:lang w:eastAsia="en-IN"/>
        </w:rPr>
        <w:t xml:space="preserve"> 115</w:t>
      </w:r>
      <w:r>
        <w:rPr>
          <w:lang w:eastAsia="en-IN"/>
        </w:rPr>
        <w:t>-</w:t>
      </w:r>
      <w:r w:rsidR="00F97412" w:rsidRPr="00FB7D4C">
        <w:rPr>
          <w:lang w:eastAsia="en-IN"/>
        </w:rPr>
        <w:t>millimeter straight scissors</w:t>
      </w:r>
      <w:r>
        <w:rPr>
          <w:lang w:eastAsia="en-IN"/>
        </w:rPr>
        <w:t xml:space="preserve"> to</w:t>
      </w:r>
      <w:r w:rsidR="00F97412" w:rsidRPr="00FB7D4C">
        <w:rPr>
          <w:lang w:eastAsia="en-IN"/>
        </w:rPr>
        <w:t xml:space="preserve"> blunt dissect the subcutaneous fat away from the ribs and intercostal muscles without cutting through them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To stop any light bleeding caused by capillary damage, press a sterilized cotton-tipped applicator lightly onto the bleeding area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6034E2C3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using scissors to gently separate fat tissue from the ribs with a blunt dissection motion.</w:t>
      </w:r>
    </w:p>
    <w:p w14:paraId="67EC3E5C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pplying gentle pressure with a cotton-tipped applicator to a minor bleed.</w:t>
      </w:r>
    </w:p>
    <w:p w14:paraId="4A41DB89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6D21425C" w14:textId="3DB4EF55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Hold the incision open using Micro-Adson forceps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Starting at the seventh true rib, use curved medium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point forceps to count upward and locate the fourth and fifth ribs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. Mark this region as the injection site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2FFBB5B0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ositioning Micro-Adson forceps to keep the incision open.</w:t>
      </w:r>
    </w:p>
    <w:p w14:paraId="6675FAED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methodically counting ribs from the seventh to the fourth using curved forceps.</w:t>
      </w:r>
    </w:p>
    <w:p w14:paraId="572835B4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ointing to the identified injection site between ribs four and five.</w:t>
      </w:r>
    </w:p>
    <w:p w14:paraId="195CDC75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3CA131E7" w14:textId="2DE07BBD" w:rsidR="00F97412" w:rsidRPr="00FB7D4C" w:rsidRDefault="003D3E0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g</w:t>
      </w:r>
      <w:r w:rsidR="00F97412" w:rsidRPr="00FB7D4C">
        <w:rPr>
          <w:lang w:eastAsia="en-IN"/>
        </w:rPr>
        <w:t xml:space="preserve">ently invert the cell suspension tube 3 to 4 times to mix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Just before injection, draw 50 microliters of the suspension into a sterile 300 microliter </w:t>
      </w:r>
      <w:r w:rsidRPr="00FB7D4C">
        <w:rPr>
          <w:lang w:eastAsia="en-IN"/>
        </w:rPr>
        <w:t>31-gauge 8-millimeter</w:t>
      </w:r>
      <w:r w:rsidR="00F97412" w:rsidRPr="00FB7D4C">
        <w:rPr>
          <w:lang w:eastAsia="en-IN"/>
        </w:rPr>
        <w:t xml:space="preserve"> insulin syringe, making sure no bubbles are present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0F0439E5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inverting the tube with cell suspension a few times.</w:t>
      </w:r>
    </w:p>
    <w:p w14:paraId="302DCAE7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drawing up 50 microliters into the insulin syringe and flicking it to remove bubbles.</w:t>
      </w:r>
    </w:p>
    <w:p w14:paraId="37E06E3A" w14:textId="77777777" w:rsidR="009261E3" w:rsidRPr="00FB7D4C" w:rsidRDefault="009261E3" w:rsidP="009261E3">
      <w:pPr>
        <w:pStyle w:val="ShotDescription"/>
        <w:ind w:firstLine="0"/>
        <w:rPr>
          <w:lang w:val="en-IN" w:eastAsia="en-IN"/>
        </w:rPr>
      </w:pPr>
    </w:p>
    <w:p w14:paraId="67CDC90C" w14:textId="592E851A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Place a </w:t>
      </w:r>
      <w:proofErr w:type="gramStart"/>
      <w:r w:rsidRPr="00FB7D4C">
        <w:rPr>
          <w:lang w:eastAsia="en-IN"/>
        </w:rPr>
        <w:t>4</w:t>
      </w:r>
      <w:r w:rsidR="009261E3">
        <w:rPr>
          <w:lang w:eastAsia="en-IN"/>
        </w:rPr>
        <w:t>-</w:t>
      </w:r>
      <w:r w:rsidRPr="00FB7D4C">
        <w:rPr>
          <w:lang w:eastAsia="en-IN"/>
        </w:rPr>
        <w:t>millimeter thick</w:t>
      </w:r>
      <w:proofErr w:type="gramEnd"/>
      <w:r w:rsidRPr="00FB7D4C">
        <w:rPr>
          <w:lang w:eastAsia="en-IN"/>
        </w:rPr>
        <w:t xml:space="preserve"> strip of sterilized metal tape flush to the syringe to act as a stopper and control injection depth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</w:t>
      </w:r>
    </w:p>
    <w:p w14:paraId="5CA6B5FD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ttaching a pre-measured strip of metal tape to the syringe, flush with the barrel.</w:t>
      </w:r>
    </w:p>
    <w:p w14:paraId="058F0E93" w14:textId="77777777" w:rsidR="009261E3" w:rsidRPr="00FB7D4C" w:rsidRDefault="009261E3" w:rsidP="009261E3">
      <w:pPr>
        <w:pStyle w:val="ShotDescription"/>
        <w:ind w:firstLine="0"/>
        <w:rPr>
          <w:lang w:val="en-IN" w:eastAsia="en-IN"/>
        </w:rPr>
      </w:pPr>
    </w:p>
    <w:p w14:paraId="02A08295" w14:textId="54B381D5" w:rsidR="00F97412" w:rsidRPr="00FB7D4C" w:rsidRDefault="009261E3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I</w:t>
      </w:r>
      <w:r w:rsidR="00F97412" w:rsidRPr="00FB7D4C">
        <w:rPr>
          <w:lang w:eastAsia="en-IN"/>
        </w:rPr>
        <w:t xml:space="preserve">nject the </w:t>
      </w:r>
      <w:r w:rsidR="00C728BF" w:rsidRPr="00FB7D4C">
        <w:rPr>
          <w:lang w:eastAsia="en-IN"/>
        </w:rPr>
        <w:t>50-microliter</w:t>
      </w:r>
      <w:r w:rsidR="00F97412" w:rsidRPr="00FB7D4C">
        <w:rPr>
          <w:lang w:eastAsia="en-IN"/>
        </w:rPr>
        <w:t xml:space="preserve"> cell suspension at a 90-degree angle into the intercostal space between ribs four and five directly beneath the fourth rib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Hold the needle in position for 2 to 3 seconds to allow the Matrigel to solidify and prevent cell leakage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62BE2F2C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inserting the needle perpendicularly between ribs four and five and pressing the plunger steadily.</w:t>
      </w:r>
    </w:p>
    <w:p w14:paraId="70CB6853" w14:textId="0C77D831" w:rsidR="009261E3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holding the needle steady for a few seconds post-injection</w:t>
      </w:r>
      <w:r w:rsidR="009261E3">
        <w:rPr>
          <w:lang w:val="en-IN" w:eastAsia="en-IN"/>
        </w:rPr>
        <w:t>.</w:t>
      </w:r>
    </w:p>
    <w:p w14:paraId="352488CC" w14:textId="466E31C3" w:rsidR="00F97412" w:rsidRPr="00FB7D4C" w:rsidRDefault="00F97412" w:rsidP="009261E3">
      <w:pPr>
        <w:pStyle w:val="ShotDescription"/>
        <w:ind w:firstLine="0"/>
        <w:rPr>
          <w:lang w:val="en-IN" w:eastAsia="en-IN"/>
        </w:rPr>
      </w:pPr>
    </w:p>
    <w:p w14:paraId="55A0D479" w14:textId="77777777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Slowly withdraw the needle at the same angle as inserted and discard it in a </w:t>
      </w:r>
      <w:proofErr w:type="gramStart"/>
      <w:r w:rsidRPr="00FB7D4C">
        <w:rPr>
          <w:lang w:eastAsia="en-IN"/>
        </w:rPr>
        <w:t>sharps</w:t>
      </w:r>
      <w:proofErr w:type="gramEnd"/>
      <w:r w:rsidRPr="00FB7D4C">
        <w:rPr>
          <w:lang w:eastAsia="en-IN"/>
        </w:rPr>
        <w:t xml:space="preserve"> container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</w:t>
      </w:r>
    </w:p>
    <w:p w14:paraId="1604020C" w14:textId="75DF35CB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retracting the syringe at the same angle.</w:t>
      </w:r>
    </w:p>
    <w:p w14:paraId="5567456C" w14:textId="77777777" w:rsidR="009261E3" w:rsidRPr="00FB7D4C" w:rsidRDefault="009261E3" w:rsidP="009261E3">
      <w:pPr>
        <w:pStyle w:val="ShotDescription"/>
        <w:ind w:firstLine="0"/>
        <w:rPr>
          <w:lang w:val="en-IN" w:eastAsia="en-IN"/>
        </w:rPr>
      </w:pPr>
    </w:p>
    <w:p w14:paraId="32CF42E7" w14:textId="634E60DA" w:rsidR="00F97412" w:rsidRPr="00FB7D4C" w:rsidRDefault="009261E3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F97412" w:rsidRPr="00FB7D4C">
        <w:rPr>
          <w:lang w:eastAsia="en-IN"/>
        </w:rPr>
        <w:t xml:space="preserve">lose the skin incision using 2 to 3 square-knotted stitches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 </w:t>
      </w:r>
      <w:r>
        <w:rPr>
          <w:lang w:eastAsia="en-IN"/>
        </w:rPr>
        <w:t>and a</w:t>
      </w:r>
      <w:r w:rsidR="00F97412" w:rsidRPr="00FB7D4C">
        <w:rPr>
          <w:lang w:eastAsia="en-IN"/>
        </w:rPr>
        <w:t xml:space="preserve">pply veterinary surgical adhesive over the sutures to reinforce wound closure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544668C4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suturing the incision with clean, square knots.</w:t>
      </w:r>
    </w:p>
    <w:p w14:paraId="2C2E00AB" w14:textId="77777777" w:rsidR="00F97412" w:rsidRPr="00FB7D4C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pplying surgical glue across the sutured area.</w:t>
      </w:r>
    </w:p>
    <w:p w14:paraId="7BDC7550" w14:textId="77777777" w:rsidR="00F97412" w:rsidRPr="00FB7D4C" w:rsidRDefault="00F97412" w:rsidP="00F97412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0354CFC1" w:rsidR="00495959" w:rsidRPr="000F326F" w:rsidRDefault="00495959" w:rsidP="00D60C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D60CA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4D733E3" w14:textId="27409023" w:rsidR="008D4A39" w:rsidRDefault="008D4A39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 xml:space="preserve">Bioluminescence imaging detected tumor-associated signals </w:t>
      </w:r>
      <w:r>
        <w:rPr>
          <w:lang w:eastAsia="en-IN"/>
        </w:rPr>
        <w:t xml:space="preserve">in the experimental mice </w:t>
      </w:r>
      <w:r w:rsidRPr="00F66371">
        <w:rPr>
          <w:lang w:eastAsia="en-IN"/>
        </w:rPr>
        <w:t xml:space="preserve">as early as 1 day post injection </w:t>
      </w:r>
      <w:r w:rsidRPr="00F66371">
        <w:rPr>
          <w:b/>
          <w:lang w:eastAsia="en-IN"/>
        </w:rPr>
        <w:t>[1]</w:t>
      </w:r>
      <w:r w:rsidRPr="00F66371">
        <w:rPr>
          <w:lang w:eastAsia="en-IN"/>
        </w:rPr>
        <w:t>, and radiance visibly increased over time for both 25,000 and 50,000 cells per mouse</w:t>
      </w:r>
      <w:r>
        <w:rPr>
          <w:lang w:eastAsia="en-IN"/>
        </w:rPr>
        <w:t xml:space="preserve"> groups </w:t>
      </w:r>
      <w:r w:rsidRPr="00F66371">
        <w:rPr>
          <w:b/>
          <w:lang w:eastAsia="en-IN"/>
        </w:rPr>
        <w:t>[2]</w:t>
      </w:r>
      <w:r w:rsidRPr="00F66371">
        <w:rPr>
          <w:lang w:eastAsia="en-IN"/>
        </w:rPr>
        <w:t xml:space="preserve">, with greater intensity observed in the 50,000-cell group </w:t>
      </w:r>
      <w:r w:rsidRPr="00F66371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F66371">
        <w:rPr>
          <w:b/>
          <w:lang w:eastAsia="en-IN"/>
        </w:rPr>
        <w:t>]</w:t>
      </w:r>
      <w:r w:rsidRPr="00F66371">
        <w:rPr>
          <w:lang w:eastAsia="en-IN"/>
        </w:rPr>
        <w:t>.</w:t>
      </w:r>
    </w:p>
    <w:p w14:paraId="6EEE4BFA" w14:textId="19E733A4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>LAB MEDIA: Figure 3A</w:t>
      </w:r>
      <w:r w:rsidRPr="004C5022">
        <w:rPr>
          <w:i/>
          <w:iCs/>
          <w:color w:val="3333FF"/>
          <w:lang w:val="en-IN" w:eastAsia="en-IN"/>
        </w:rPr>
        <w:t>. Video editor: Highlight blue dot signal in the mouse on day “2” in the 50k panel</w:t>
      </w:r>
      <w:r w:rsidRPr="00F66371">
        <w:rPr>
          <w:lang w:val="en-IN" w:eastAsia="en-IN"/>
        </w:rPr>
        <w:t>.</w:t>
      </w:r>
    </w:p>
    <w:p w14:paraId="46E59EB8" w14:textId="0C6D365F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A. </w:t>
      </w:r>
      <w:r w:rsidRPr="004C5022">
        <w:rPr>
          <w:i/>
          <w:iCs/>
          <w:color w:val="3333FF"/>
          <w:lang w:val="en-IN" w:eastAsia="en-IN"/>
        </w:rPr>
        <w:t>Video editor: Sequentially highlight the column of images from days 2 to 20 for both 25k and 50k panels</w:t>
      </w:r>
      <w:r w:rsidRPr="00F66371">
        <w:rPr>
          <w:lang w:val="en-IN" w:eastAsia="en-IN"/>
        </w:rPr>
        <w:t>.</w:t>
      </w:r>
    </w:p>
    <w:p w14:paraId="1144A321" w14:textId="544A2942" w:rsidR="008D4A39" w:rsidRPr="00F66371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A. </w:t>
      </w:r>
      <w:r w:rsidRPr="004C5022">
        <w:rPr>
          <w:i/>
          <w:iCs/>
          <w:color w:val="3333FF"/>
          <w:lang w:val="en-IN" w:eastAsia="en-IN"/>
        </w:rPr>
        <w:t>Video editor: highlight the 50k row</w:t>
      </w:r>
      <w:r w:rsidRPr="00F66371">
        <w:rPr>
          <w:lang w:val="en-IN" w:eastAsia="en-IN"/>
        </w:rPr>
        <w:t>.</w:t>
      </w:r>
    </w:p>
    <w:p w14:paraId="685B4A77" w14:textId="77777777" w:rsidR="008D4A39" w:rsidRPr="00F66371" w:rsidRDefault="008D4A39" w:rsidP="008D4A39">
      <w:pPr>
        <w:pStyle w:val="ShotDescription"/>
        <w:ind w:left="907" w:firstLine="0"/>
        <w:rPr>
          <w:lang w:val="en-IN" w:eastAsia="en-IN"/>
        </w:rPr>
      </w:pPr>
    </w:p>
    <w:p w14:paraId="7206DE12" w14:textId="2E87E57C" w:rsidR="008D4A39" w:rsidRDefault="008D4A39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>Total tumor flux increased exponentially in both 25,000 and 50,000 cell groups</w:t>
      </w:r>
      <w:r>
        <w:rPr>
          <w:lang w:eastAsia="en-IN"/>
        </w:rPr>
        <w:t xml:space="preserve"> </w:t>
      </w:r>
      <w:r w:rsidRPr="008D4A39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D4A39">
        <w:rPr>
          <w:b/>
          <w:bCs/>
          <w:lang w:eastAsia="en-IN"/>
        </w:rPr>
        <w:t>]</w:t>
      </w:r>
      <w:r w:rsidRPr="00F66371">
        <w:rPr>
          <w:lang w:eastAsia="en-IN"/>
        </w:rPr>
        <w:t xml:space="preserve">, reaching over 10 × 10⁸ photons per second by day 21 in the </w:t>
      </w:r>
      <w:proofErr w:type="gramStart"/>
      <w:r w:rsidRPr="00F66371">
        <w:rPr>
          <w:lang w:eastAsia="en-IN"/>
        </w:rPr>
        <w:t>50,000 cell</w:t>
      </w:r>
      <w:proofErr w:type="gramEnd"/>
      <w:r w:rsidRPr="00F66371">
        <w:rPr>
          <w:lang w:eastAsia="en-IN"/>
        </w:rPr>
        <w:t xml:space="preserve"> group </w:t>
      </w:r>
      <w:r w:rsidRPr="00F66371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F66371">
        <w:rPr>
          <w:b/>
          <w:lang w:eastAsia="en-IN"/>
        </w:rPr>
        <w:t>]</w:t>
      </w:r>
      <w:r w:rsidRPr="00F66371">
        <w:rPr>
          <w:lang w:eastAsia="en-IN"/>
        </w:rPr>
        <w:t>.</w:t>
      </w:r>
    </w:p>
    <w:p w14:paraId="0E777152" w14:textId="7DA79A3F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B. </w:t>
      </w:r>
      <w:r w:rsidRPr="004C5022">
        <w:rPr>
          <w:i/>
          <w:iCs/>
          <w:color w:val="3333FF"/>
          <w:lang w:val="en-IN" w:eastAsia="en-IN"/>
        </w:rPr>
        <w:t>Video editor: Highlight the graphs for 25k and 50k</w:t>
      </w:r>
    </w:p>
    <w:p w14:paraId="0C824198" w14:textId="627EDCE2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B. </w:t>
      </w:r>
      <w:r w:rsidRPr="004C5022">
        <w:rPr>
          <w:i/>
          <w:iCs/>
          <w:color w:val="3333FF"/>
          <w:lang w:val="en-IN" w:eastAsia="en-IN"/>
        </w:rPr>
        <w:t>Video editor: Highlight the 50k curve</w:t>
      </w:r>
      <w:r w:rsidRPr="00F66371">
        <w:rPr>
          <w:lang w:val="en-IN" w:eastAsia="en-IN"/>
        </w:rPr>
        <w:t>.</w:t>
      </w:r>
    </w:p>
    <w:p w14:paraId="0D8AD884" w14:textId="77777777" w:rsidR="004C5022" w:rsidRPr="00F66371" w:rsidRDefault="004C5022" w:rsidP="004C5022">
      <w:pPr>
        <w:pStyle w:val="ShotDescription"/>
        <w:ind w:firstLine="0"/>
        <w:rPr>
          <w:lang w:val="en-IN" w:eastAsia="en-IN"/>
        </w:rPr>
      </w:pPr>
    </w:p>
    <w:p w14:paraId="7C1B0ACE" w14:textId="14BD6820" w:rsidR="008D4A39" w:rsidRDefault="008D4A39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>Sham mice showed no luminescence or visible tumor in dissected lungs</w:t>
      </w:r>
      <w:r w:rsidR="004C5022">
        <w:rPr>
          <w:lang w:eastAsia="en-IN"/>
        </w:rPr>
        <w:t xml:space="preserve"> </w:t>
      </w:r>
      <w:r w:rsidR="004C5022" w:rsidRPr="004C5022">
        <w:rPr>
          <w:b/>
          <w:bCs/>
          <w:lang w:eastAsia="en-IN"/>
        </w:rPr>
        <w:t>[</w:t>
      </w:r>
      <w:r w:rsidR="004C5022">
        <w:rPr>
          <w:b/>
          <w:bCs/>
          <w:lang w:eastAsia="en-IN"/>
        </w:rPr>
        <w:t>1</w:t>
      </w:r>
      <w:r w:rsidR="004C5022" w:rsidRPr="004C5022">
        <w:rPr>
          <w:b/>
          <w:bCs/>
          <w:lang w:eastAsia="en-IN"/>
        </w:rPr>
        <w:t>]</w:t>
      </w:r>
      <w:r w:rsidRPr="00F66371">
        <w:rPr>
          <w:lang w:eastAsia="en-IN"/>
        </w:rPr>
        <w:t xml:space="preserve">, while experimental mice showed high luminescence and red tumor masses in lung tissue </w:t>
      </w:r>
      <w:r w:rsidRPr="00F66371">
        <w:rPr>
          <w:b/>
          <w:lang w:eastAsia="en-IN"/>
        </w:rPr>
        <w:t>[2]</w:t>
      </w:r>
      <w:r w:rsidRPr="00F66371">
        <w:rPr>
          <w:lang w:eastAsia="en-IN"/>
        </w:rPr>
        <w:t>.</w:t>
      </w:r>
    </w:p>
    <w:p w14:paraId="347A6F95" w14:textId="43C6B3F3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4A. </w:t>
      </w:r>
    </w:p>
    <w:p w14:paraId="58176C96" w14:textId="548837DE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4B. </w:t>
      </w:r>
    </w:p>
    <w:p w14:paraId="4BF9A10C" w14:textId="77777777" w:rsidR="004C5022" w:rsidRPr="00F66371" w:rsidRDefault="004C5022" w:rsidP="004C5022">
      <w:pPr>
        <w:pStyle w:val="ShotDescription"/>
        <w:ind w:firstLine="0"/>
        <w:rPr>
          <w:lang w:val="en-IN" w:eastAsia="en-IN"/>
        </w:rPr>
      </w:pPr>
    </w:p>
    <w:p w14:paraId="15AD9EF2" w14:textId="1D10E596" w:rsidR="008D4A39" w:rsidRDefault="008D4A39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 xml:space="preserve">At 21 days post injection, included mice showed </w:t>
      </w:r>
      <w:proofErr w:type="spellStart"/>
      <w:r w:rsidRPr="00F66371">
        <w:rPr>
          <w:lang w:eastAsia="en-IN"/>
        </w:rPr>
        <w:t>tumors</w:t>
      </w:r>
      <w:proofErr w:type="spellEnd"/>
      <w:r w:rsidRPr="00F66371">
        <w:rPr>
          <w:lang w:eastAsia="en-IN"/>
        </w:rPr>
        <w:t xml:space="preserve"> confined to the left lung lobe with no invasion into surrounding regions </w:t>
      </w:r>
      <w:r w:rsidRPr="00F66371">
        <w:rPr>
          <w:b/>
          <w:lang w:eastAsia="en-IN"/>
        </w:rPr>
        <w:t>[1]</w:t>
      </w:r>
      <w:r w:rsidRPr="00F66371">
        <w:rPr>
          <w:lang w:eastAsia="en-IN"/>
        </w:rPr>
        <w:t>.</w:t>
      </w:r>
    </w:p>
    <w:p w14:paraId="40B76555" w14:textId="13C22E86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4D. </w:t>
      </w:r>
      <w:r w:rsidRPr="004C5022">
        <w:rPr>
          <w:i/>
          <w:iCs/>
          <w:color w:val="3333FF"/>
          <w:lang w:val="en-IN" w:eastAsia="en-IN"/>
        </w:rPr>
        <w:t xml:space="preserve">Video editor: Highlight the </w:t>
      </w:r>
      <w:r w:rsidR="004C5022" w:rsidRPr="004C5022">
        <w:rPr>
          <w:i/>
          <w:iCs/>
          <w:color w:val="3333FF"/>
          <w:lang w:val="en-IN" w:eastAsia="en-IN"/>
        </w:rPr>
        <w:t>re pointed by the arrow</w:t>
      </w:r>
    </w:p>
    <w:sectPr w:rsidR="008D4A3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2885E8" w14:textId="77777777" w:rsidR="001B1B53" w:rsidRDefault="001B1B53">
      <w:r>
        <w:separator/>
      </w:r>
    </w:p>
    <w:p w14:paraId="5EA5F1A1" w14:textId="77777777" w:rsidR="001B1B53" w:rsidRDefault="001B1B53"/>
  </w:endnote>
  <w:endnote w:type="continuationSeparator" w:id="0">
    <w:p w14:paraId="19007A7D" w14:textId="77777777" w:rsidR="001B1B53" w:rsidRDefault="001B1B53">
      <w:r>
        <w:continuationSeparator/>
      </w:r>
    </w:p>
    <w:p w14:paraId="4267D2F2" w14:textId="77777777" w:rsidR="001B1B53" w:rsidRDefault="001B1B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799E60" w:rsidR="00ED23F4" w:rsidRPr="00790E8C" w:rsidRDefault="00336C61" w:rsidP="00C728BF">
    <w:pPr>
      <w:pStyle w:val="Footer"/>
      <w:tabs>
        <w:tab w:val="clear" w:pos="8640"/>
        <w:tab w:val="left" w:pos="5868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728B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C728BF">
      <w:rPr>
        <w:rFonts w:cstheme="minorHAnsi"/>
      </w:rPr>
      <w:t>August 11, 2025</w:t>
    </w:r>
    <w:r w:rsidR="00C728B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D4FD52" w14:textId="77777777" w:rsidR="001B1B53" w:rsidRDefault="001B1B53">
      <w:r>
        <w:separator/>
      </w:r>
    </w:p>
    <w:p w14:paraId="7C072653" w14:textId="77777777" w:rsidR="001B1B53" w:rsidRDefault="001B1B53"/>
  </w:footnote>
  <w:footnote w:type="continuationSeparator" w:id="0">
    <w:p w14:paraId="3D2CF499" w14:textId="77777777" w:rsidR="001B1B53" w:rsidRDefault="001B1B53">
      <w:r>
        <w:continuationSeparator/>
      </w:r>
    </w:p>
    <w:p w14:paraId="00B06BF3" w14:textId="77777777" w:rsidR="001B1B53" w:rsidRDefault="001B1B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18F5DEA" w:rsidR="00336C61" w:rsidRPr="006D3AC7" w:rsidRDefault="00336C61" w:rsidP="00C728B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C728B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0F22DF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336295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471A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134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3772"/>
    <w:rsid w:val="00184EF9"/>
    <w:rsid w:val="00191A77"/>
    <w:rsid w:val="00194DBB"/>
    <w:rsid w:val="0019607C"/>
    <w:rsid w:val="001B1B53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1F69E7"/>
    <w:rsid w:val="00214268"/>
    <w:rsid w:val="002152AB"/>
    <w:rsid w:val="00221EB9"/>
    <w:rsid w:val="00226089"/>
    <w:rsid w:val="002422D6"/>
    <w:rsid w:val="00244CDB"/>
    <w:rsid w:val="00247BFF"/>
    <w:rsid w:val="0025310D"/>
    <w:rsid w:val="002544F1"/>
    <w:rsid w:val="002553AE"/>
    <w:rsid w:val="002617AD"/>
    <w:rsid w:val="00262069"/>
    <w:rsid w:val="00264483"/>
    <w:rsid w:val="00264B3C"/>
    <w:rsid w:val="002656B8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D8F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3E02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5022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B0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7A3C"/>
    <w:rsid w:val="00710EA3"/>
    <w:rsid w:val="0071156C"/>
    <w:rsid w:val="0071294C"/>
    <w:rsid w:val="00724E3B"/>
    <w:rsid w:val="00730D4A"/>
    <w:rsid w:val="00731E5D"/>
    <w:rsid w:val="00736CF8"/>
    <w:rsid w:val="007438EF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6246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4A39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4DD1"/>
    <w:rsid w:val="009261E3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3270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A7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28BF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2A4"/>
    <w:rsid w:val="00D06993"/>
    <w:rsid w:val="00D103FE"/>
    <w:rsid w:val="00D10BFA"/>
    <w:rsid w:val="00D10ECE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0CA0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79F"/>
    <w:rsid w:val="00DB7EBA"/>
    <w:rsid w:val="00DC058D"/>
    <w:rsid w:val="00DC0F13"/>
    <w:rsid w:val="00DC1E10"/>
    <w:rsid w:val="00DC2504"/>
    <w:rsid w:val="00DC311D"/>
    <w:rsid w:val="00DC5C7A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D8C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412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5652"/>
    <w:rsid w:val="00FF25E5"/>
    <w:rsid w:val="00FF34BC"/>
    <w:rsid w:val="00FF6C56"/>
    <w:rsid w:val="00FF754B"/>
    <w:rsid w:val="1C484EE8"/>
    <w:rsid w:val="44CCF08D"/>
    <w:rsid w:val="5C3EC27B"/>
    <w:rsid w:val="7A559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9741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9741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9741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9741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9741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9741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462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2241</Words>
  <Characters>12170</Characters>
  <Application>Microsoft Office Word</Application>
  <DocSecurity>0</DocSecurity>
  <Lines>304</Lines>
  <Paragraphs>169</Paragraphs>
  <ScaleCrop>false</ScaleCrop>
  <Company>UC Irvine</Company>
  <LinksUpToDate>false</LinksUpToDate>
  <CharactersWithSpaces>1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11T21:47:00Z</dcterms:created>
  <dcterms:modified xsi:type="dcterms:W3CDTF">2025-08-11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